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079" w:rsidRPr="001C4C58" w:rsidRDefault="00414E2F" w:rsidP="001C4C58">
      <w:pPr>
        <w:pStyle w:val="AralkYok"/>
        <w:rPr>
          <w:rFonts w:cstheme="minorHAnsi"/>
          <w:b/>
          <w:sz w:val="40"/>
          <w:szCs w:val="40"/>
          <w:lang w:val="en-GB"/>
        </w:rPr>
      </w:pPr>
      <w:bookmarkStart w:id="0" w:name="_GoBack"/>
      <w:bookmarkEnd w:id="0"/>
      <w:r w:rsidRPr="001C4C58">
        <w:rPr>
          <w:rFonts w:cstheme="minorHAnsi"/>
          <w:b/>
          <w:sz w:val="40"/>
          <w:szCs w:val="40"/>
          <w:lang w:val="en-GB"/>
        </w:rPr>
        <w:t xml:space="preserve">Alita: </w:t>
      </w:r>
      <w:proofErr w:type="spellStart"/>
      <w:r w:rsidR="00C40079" w:rsidRPr="001C4C58">
        <w:rPr>
          <w:rFonts w:cstheme="minorHAnsi"/>
          <w:b/>
          <w:sz w:val="40"/>
          <w:szCs w:val="40"/>
          <w:lang w:val="en-GB"/>
        </w:rPr>
        <w:t>Savaş</w:t>
      </w:r>
      <w:proofErr w:type="spellEnd"/>
      <w:r w:rsidR="00C40079" w:rsidRPr="001C4C58">
        <w:rPr>
          <w:rFonts w:cstheme="minorHAnsi"/>
          <w:b/>
          <w:sz w:val="40"/>
          <w:szCs w:val="40"/>
          <w:lang w:val="en-GB"/>
        </w:rPr>
        <w:t xml:space="preserve"> </w:t>
      </w:r>
      <w:proofErr w:type="spellStart"/>
      <w:r w:rsidR="00C40079" w:rsidRPr="001C4C58">
        <w:rPr>
          <w:rFonts w:cstheme="minorHAnsi"/>
          <w:b/>
          <w:sz w:val="40"/>
          <w:szCs w:val="40"/>
          <w:lang w:val="en-GB"/>
        </w:rPr>
        <w:t>Meleği</w:t>
      </w:r>
      <w:proofErr w:type="spellEnd"/>
    </w:p>
    <w:p w:rsidR="001C4C58" w:rsidRPr="00743117" w:rsidRDefault="00743117" w:rsidP="001C4C58">
      <w:pPr>
        <w:pStyle w:val="AralkYok"/>
        <w:rPr>
          <w:rFonts w:cstheme="minorHAnsi"/>
          <w:b/>
          <w:sz w:val="32"/>
          <w:szCs w:val="32"/>
          <w:lang w:val="en-GB"/>
        </w:rPr>
      </w:pPr>
      <w:r w:rsidRPr="00743117">
        <w:rPr>
          <w:rFonts w:cstheme="minorHAnsi"/>
          <w:b/>
          <w:sz w:val="32"/>
          <w:szCs w:val="32"/>
          <w:lang w:val="en-GB"/>
        </w:rPr>
        <w:t>(</w:t>
      </w:r>
      <w:r w:rsidR="0064132D">
        <w:rPr>
          <w:rFonts w:cstheme="minorHAnsi"/>
          <w:b/>
          <w:sz w:val="32"/>
          <w:szCs w:val="32"/>
          <w:lang w:val="en-GB"/>
        </w:rPr>
        <w:t xml:space="preserve">Alita: </w:t>
      </w:r>
      <w:r w:rsidRPr="00743117">
        <w:rPr>
          <w:rFonts w:cstheme="minorHAnsi"/>
          <w:b/>
          <w:sz w:val="32"/>
          <w:szCs w:val="32"/>
          <w:lang w:val="en-GB"/>
        </w:rPr>
        <w:t>Battle Angel)</w:t>
      </w:r>
    </w:p>
    <w:p w:rsidR="00743117" w:rsidRPr="001C4C58" w:rsidRDefault="00743117" w:rsidP="001C4C58">
      <w:pPr>
        <w:pStyle w:val="AralkYok"/>
        <w:rPr>
          <w:rFonts w:cstheme="minorHAnsi"/>
          <w:lang w:val="en-GB"/>
        </w:rPr>
      </w:pPr>
    </w:p>
    <w:p w:rsidR="001C4C58" w:rsidRDefault="001C4C58" w:rsidP="001C4C58">
      <w:pPr>
        <w:pStyle w:val="AralkYok"/>
        <w:rPr>
          <w:rFonts w:cstheme="minorHAnsi"/>
        </w:rPr>
      </w:pPr>
      <w:proofErr w:type="spellStart"/>
      <w:r w:rsidRPr="001C4C58">
        <w:rPr>
          <w:rFonts w:cstheme="minorHAnsi"/>
          <w:b/>
        </w:rPr>
        <w:t>Gösterim</w:t>
      </w:r>
      <w:proofErr w:type="spellEnd"/>
      <w:r w:rsidRPr="001C4C58">
        <w:rPr>
          <w:rFonts w:cstheme="minorHAnsi"/>
          <w:b/>
        </w:rPr>
        <w:t xml:space="preserve"> </w:t>
      </w:r>
      <w:proofErr w:type="spellStart"/>
      <w:r w:rsidRPr="001C4C58">
        <w:rPr>
          <w:rFonts w:cstheme="minorHAnsi"/>
          <w:b/>
        </w:rPr>
        <w:t>Tarihi</w:t>
      </w:r>
      <w:proofErr w:type="spellEnd"/>
      <w:r w:rsidRPr="001C4C58">
        <w:rPr>
          <w:rFonts w:cstheme="minorHAnsi"/>
          <w:b/>
        </w:rPr>
        <w:t>:</w:t>
      </w:r>
      <w:r w:rsidRPr="001C4C58">
        <w:rPr>
          <w:rFonts w:cstheme="minorHAnsi"/>
        </w:rPr>
        <w:t xml:space="preserve"> 15 </w:t>
      </w:r>
      <w:proofErr w:type="spellStart"/>
      <w:r w:rsidRPr="001C4C58">
        <w:rPr>
          <w:rFonts w:cstheme="minorHAnsi"/>
        </w:rPr>
        <w:t>Şubat</w:t>
      </w:r>
      <w:proofErr w:type="spellEnd"/>
      <w:r w:rsidRPr="001C4C58">
        <w:rPr>
          <w:rFonts w:cstheme="minorHAnsi"/>
        </w:rPr>
        <w:t xml:space="preserve"> 2019</w:t>
      </w:r>
    </w:p>
    <w:p w:rsidR="001C4C58" w:rsidRPr="001C4C58" w:rsidRDefault="001C4C58" w:rsidP="001C4C58">
      <w:pPr>
        <w:pStyle w:val="AralkYok"/>
        <w:rPr>
          <w:rFonts w:cstheme="minorHAnsi"/>
          <w:lang w:val="en-GB"/>
        </w:rPr>
      </w:pPr>
      <w:proofErr w:type="spellStart"/>
      <w:r w:rsidRPr="001C4C58">
        <w:rPr>
          <w:rFonts w:cstheme="minorHAnsi"/>
          <w:b/>
          <w:lang w:val="en-GB"/>
        </w:rPr>
        <w:t>Dağıtım</w:t>
      </w:r>
      <w:proofErr w:type="spellEnd"/>
      <w:r w:rsidRPr="001C4C58">
        <w:rPr>
          <w:rFonts w:cstheme="minorHAnsi"/>
          <w:b/>
          <w:lang w:val="en-GB"/>
        </w:rPr>
        <w:t>:</w:t>
      </w:r>
      <w:r>
        <w:rPr>
          <w:rFonts w:cstheme="minorHAnsi"/>
          <w:lang w:val="en-GB"/>
        </w:rPr>
        <w:t xml:space="preserve"> TME Films</w:t>
      </w:r>
    </w:p>
    <w:p w:rsidR="00C40079" w:rsidRPr="001C4C58" w:rsidRDefault="00C40079" w:rsidP="001C4C58">
      <w:pPr>
        <w:pStyle w:val="AralkYok"/>
        <w:rPr>
          <w:rFonts w:cstheme="minorHAnsi"/>
          <w:lang w:val="en-GB"/>
        </w:rPr>
      </w:pPr>
      <w:proofErr w:type="spellStart"/>
      <w:r w:rsidRPr="001C4C58">
        <w:rPr>
          <w:rFonts w:cstheme="minorHAnsi"/>
          <w:b/>
          <w:bCs/>
          <w:lang w:val="en-GB"/>
        </w:rPr>
        <w:t>Yönetmen</w:t>
      </w:r>
      <w:proofErr w:type="spellEnd"/>
      <w:r w:rsidRPr="001C4C58">
        <w:rPr>
          <w:rFonts w:cstheme="minorHAnsi"/>
          <w:b/>
          <w:bCs/>
          <w:lang w:val="en-GB"/>
        </w:rPr>
        <w:t>:</w:t>
      </w:r>
      <w:r w:rsidRPr="001C4C58">
        <w:rPr>
          <w:rFonts w:cstheme="minorHAnsi"/>
          <w:lang w:val="en-GB"/>
        </w:rPr>
        <w:t xml:space="preserve"> </w:t>
      </w:r>
      <w:hyperlink r:id="rId7" w:tooltip="Robert Rodriguez" w:history="1">
        <w:r w:rsidRPr="001C4C58">
          <w:rPr>
            <w:rStyle w:val="Kpr"/>
            <w:rFonts w:cstheme="minorHAnsi"/>
            <w:color w:val="auto"/>
            <w:u w:val="none"/>
            <w:shd w:val="clear" w:color="auto" w:fill="FFFFFF"/>
          </w:rPr>
          <w:t>Robert Rodriguez</w:t>
        </w:r>
      </w:hyperlink>
    </w:p>
    <w:p w:rsidR="00C40079" w:rsidRPr="001C4C58" w:rsidRDefault="00C40079" w:rsidP="001C4C58">
      <w:pPr>
        <w:pStyle w:val="AralkYok"/>
        <w:rPr>
          <w:rFonts w:cstheme="minorHAnsi"/>
        </w:rPr>
      </w:pPr>
      <w:proofErr w:type="spellStart"/>
      <w:r w:rsidRPr="001C4C58">
        <w:rPr>
          <w:rFonts w:cstheme="minorHAnsi"/>
          <w:b/>
          <w:bCs/>
          <w:lang w:val="en-GB"/>
        </w:rPr>
        <w:t>Oyuncular</w:t>
      </w:r>
      <w:proofErr w:type="spellEnd"/>
      <w:r w:rsidRPr="001C4C58">
        <w:rPr>
          <w:rFonts w:cstheme="minorHAnsi"/>
          <w:b/>
          <w:bCs/>
          <w:lang w:val="en-GB"/>
        </w:rPr>
        <w:t>:</w:t>
      </w:r>
      <w:r w:rsidRPr="001C4C58">
        <w:rPr>
          <w:rFonts w:cstheme="minorHAnsi"/>
          <w:lang w:val="en-GB"/>
        </w:rPr>
        <w:t xml:space="preserve"> </w:t>
      </w:r>
      <w:hyperlink r:id="rId8" w:history="1">
        <w:r w:rsidRPr="001C4C58">
          <w:rPr>
            <w:rStyle w:val="Kpr"/>
            <w:rFonts w:cstheme="minorHAnsi"/>
            <w:color w:val="auto"/>
            <w:u w:val="none"/>
            <w:shd w:val="clear" w:color="auto" w:fill="FFFFFF"/>
          </w:rPr>
          <w:t>Rosa Salazar</w:t>
        </w:r>
      </w:hyperlink>
      <w:r w:rsidRPr="001C4C58">
        <w:rPr>
          <w:rFonts w:cstheme="minorHAnsi"/>
          <w:shd w:val="clear" w:color="auto" w:fill="FFFFFF"/>
        </w:rPr>
        <w:t>, </w:t>
      </w:r>
      <w:hyperlink r:id="rId9" w:history="1">
        <w:r w:rsidRPr="001C4C58">
          <w:rPr>
            <w:rStyle w:val="Kpr"/>
            <w:rFonts w:cstheme="minorHAnsi"/>
            <w:color w:val="auto"/>
            <w:u w:val="none"/>
            <w:shd w:val="clear" w:color="auto" w:fill="FFFFFF"/>
          </w:rPr>
          <w:t>Christoph Waltz</w:t>
        </w:r>
      </w:hyperlink>
      <w:r w:rsidRPr="001C4C58">
        <w:rPr>
          <w:rFonts w:cstheme="minorHAnsi"/>
          <w:shd w:val="clear" w:color="auto" w:fill="FFFFFF"/>
        </w:rPr>
        <w:t>, </w:t>
      </w:r>
      <w:hyperlink r:id="rId10" w:history="1">
        <w:r w:rsidRPr="001C4C58">
          <w:rPr>
            <w:rStyle w:val="Kpr"/>
            <w:rFonts w:cstheme="minorHAnsi"/>
            <w:color w:val="auto"/>
            <w:u w:val="none"/>
            <w:shd w:val="clear" w:color="auto" w:fill="FFFFFF"/>
          </w:rPr>
          <w:t>Jennifer Connelly</w:t>
        </w:r>
      </w:hyperlink>
      <w:r w:rsidR="00743117">
        <w:rPr>
          <w:rStyle w:val="Kpr"/>
          <w:rFonts w:cstheme="minorHAnsi"/>
          <w:color w:val="auto"/>
          <w:u w:val="none"/>
          <w:shd w:val="clear" w:color="auto" w:fill="FFFFFF"/>
        </w:rPr>
        <w:t xml:space="preserve">, </w:t>
      </w:r>
      <w:proofErr w:type="spellStart"/>
      <w:r w:rsidR="00743117">
        <w:rPr>
          <w:rStyle w:val="Kpr"/>
          <w:rFonts w:cstheme="minorHAnsi"/>
          <w:color w:val="auto"/>
          <w:u w:val="none"/>
          <w:shd w:val="clear" w:color="auto" w:fill="FFFFFF"/>
        </w:rPr>
        <w:t>Mahershala</w:t>
      </w:r>
      <w:proofErr w:type="spellEnd"/>
      <w:r w:rsidR="00743117">
        <w:rPr>
          <w:rStyle w:val="Kpr"/>
          <w:rFonts w:cstheme="minorHAnsi"/>
          <w:color w:val="auto"/>
          <w:u w:val="none"/>
          <w:shd w:val="clear" w:color="auto" w:fill="FFFFFF"/>
        </w:rPr>
        <w:t xml:space="preserve"> Ali</w:t>
      </w:r>
    </w:p>
    <w:p w:rsidR="00C40079" w:rsidRPr="001C4C58" w:rsidRDefault="00C40079" w:rsidP="001C4C58">
      <w:pPr>
        <w:pStyle w:val="AralkYok"/>
        <w:rPr>
          <w:rFonts w:cstheme="minorHAnsi"/>
        </w:rPr>
      </w:pPr>
    </w:p>
    <w:p w:rsidR="001C4C58" w:rsidRPr="001C4C58" w:rsidRDefault="00C40079" w:rsidP="001C4C58">
      <w:pPr>
        <w:pStyle w:val="AralkYok"/>
        <w:rPr>
          <w:rFonts w:cstheme="minorHAnsi"/>
          <w:b/>
          <w:bCs/>
        </w:rPr>
      </w:pPr>
      <w:proofErr w:type="spellStart"/>
      <w:r w:rsidRPr="001C4C58">
        <w:rPr>
          <w:rFonts w:cstheme="minorHAnsi"/>
          <w:b/>
          <w:bCs/>
        </w:rPr>
        <w:t>Sinopsis</w:t>
      </w:r>
      <w:proofErr w:type="spellEnd"/>
      <w:r w:rsidRPr="001C4C58">
        <w:rPr>
          <w:rFonts w:cstheme="minorHAnsi"/>
          <w:b/>
          <w:bCs/>
        </w:rPr>
        <w:t xml:space="preserve">: </w:t>
      </w:r>
    </w:p>
    <w:p w:rsidR="001C4C58" w:rsidRDefault="001C4C58" w:rsidP="001C4C58">
      <w:pPr>
        <w:pStyle w:val="AralkYok"/>
        <w:rPr>
          <w:rFonts w:cstheme="minorHAnsi"/>
          <w:shd w:val="clear" w:color="auto" w:fill="FFFFFF"/>
        </w:rPr>
      </w:pPr>
    </w:p>
    <w:p w:rsidR="00C40079" w:rsidRPr="001C4C58" w:rsidRDefault="00C40079" w:rsidP="001C4C58">
      <w:pPr>
        <w:pStyle w:val="AralkYok"/>
        <w:rPr>
          <w:rFonts w:cstheme="minorHAnsi"/>
          <w:shd w:val="clear" w:color="auto" w:fill="FFFFFF"/>
        </w:rPr>
      </w:pPr>
      <w:r w:rsidRPr="001C4C58">
        <w:rPr>
          <w:rFonts w:cstheme="minorHAnsi"/>
          <w:shd w:val="clear" w:color="auto" w:fill="FFFFFF"/>
        </w:rPr>
        <w:t xml:space="preserve">Alita, </w:t>
      </w:r>
      <w:proofErr w:type="spellStart"/>
      <w:r w:rsidRPr="001C4C58">
        <w:rPr>
          <w:rFonts w:cstheme="minorHAnsi"/>
          <w:shd w:val="clear" w:color="auto" w:fill="FFFFFF"/>
        </w:rPr>
        <w:t>kim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duğunu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vey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nerede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eldiğin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ilmediğ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i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hald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tanımadığı</w:t>
      </w:r>
      <w:proofErr w:type="spellEnd"/>
      <w:r w:rsidRPr="001C4C58">
        <w:rPr>
          <w:rFonts w:cstheme="minorHAnsi"/>
          <w:shd w:val="clear" w:color="auto" w:fill="FFFFFF"/>
        </w:rPr>
        <w:t xml:space="preserve"> bi </w:t>
      </w:r>
      <w:proofErr w:type="spellStart"/>
      <w:r w:rsidRPr="001C4C58">
        <w:rPr>
          <w:rFonts w:cstheme="minorHAnsi"/>
          <w:shd w:val="clear" w:color="auto" w:fill="FFFFFF"/>
        </w:rPr>
        <w:t>gelecekt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uyanır</w:t>
      </w:r>
      <w:proofErr w:type="spellEnd"/>
      <w:r w:rsidRPr="001C4C58">
        <w:rPr>
          <w:rFonts w:cstheme="minorHAnsi"/>
          <w:shd w:val="clear" w:color="auto" w:fill="FFFFFF"/>
        </w:rPr>
        <w:t xml:space="preserve">. </w:t>
      </w:r>
      <w:proofErr w:type="spellStart"/>
      <w:r w:rsidRPr="001C4C58">
        <w:rPr>
          <w:rFonts w:cstheme="minorHAnsi"/>
          <w:shd w:val="clear" w:color="auto" w:fill="FFFFFF"/>
        </w:rPr>
        <w:t>Şefkatl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i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dokto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a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Ido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nu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yanın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lı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ve</w:t>
      </w:r>
      <w:proofErr w:type="spellEnd"/>
      <w:r w:rsidRPr="001C4C58">
        <w:rPr>
          <w:rFonts w:cstheme="minorHAnsi"/>
          <w:shd w:val="clear" w:color="auto" w:fill="FFFFFF"/>
        </w:rPr>
        <w:t xml:space="preserve"> cyborg </w:t>
      </w:r>
      <w:proofErr w:type="spellStart"/>
      <w:r w:rsidRPr="001C4C58">
        <w:rPr>
          <w:rFonts w:cstheme="minorHAnsi"/>
          <w:shd w:val="clear" w:color="auto" w:fill="FFFFFF"/>
        </w:rPr>
        <w:t>görüntüsünü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ltınd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ağanüstü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i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eçmiş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sahip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enç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i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kadının</w:t>
      </w:r>
      <w:proofErr w:type="spellEnd"/>
      <w:r w:rsidRPr="001C4C58">
        <w:rPr>
          <w:rFonts w:cstheme="minorHAnsi"/>
          <w:shd w:val="clear" w:color="auto" w:fill="FFFFFF"/>
        </w:rPr>
        <w:t xml:space="preserve"> kalbi </w:t>
      </w:r>
      <w:proofErr w:type="spellStart"/>
      <w:r w:rsidRPr="001C4C58">
        <w:rPr>
          <w:rFonts w:cstheme="minorHAnsi"/>
          <w:shd w:val="clear" w:color="auto" w:fill="FFFFFF"/>
        </w:rPr>
        <w:t>v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ruhu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duğunu</w:t>
      </w:r>
      <w:proofErr w:type="spellEnd"/>
      <w:r w:rsidRPr="001C4C58">
        <w:rPr>
          <w:rFonts w:cstheme="minorHAnsi"/>
          <w:shd w:val="clear" w:color="auto" w:fill="FFFFFF"/>
        </w:rPr>
        <w:t xml:space="preserve"> fark </w:t>
      </w:r>
      <w:proofErr w:type="spellStart"/>
      <w:r w:rsidRPr="001C4C58">
        <w:rPr>
          <w:rFonts w:cstheme="minorHAnsi"/>
          <w:shd w:val="clear" w:color="auto" w:fill="FFFFFF"/>
        </w:rPr>
        <w:t>eder</w:t>
      </w:r>
      <w:proofErr w:type="spellEnd"/>
      <w:r w:rsidRPr="001C4C58">
        <w:rPr>
          <w:rFonts w:cstheme="minorHAnsi"/>
          <w:shd w:val="clear" w:color="auto" w:fill="FFFFFF"/>
        </w:rPr>
        <w:t xml:space="preserve">. Alita </w:t>
      </w:r>
      <w:proofErr w:type="spellStart"/>
      <w:r w:rsidRPr="001C4C58">
        <w:rPr>
          <w:rFonts w:cstheme="minorHAnsi"/>
          <w:shd w:val="clear" w:color="auto" w:fill="FFFFFF"/>
        </w:rPr>
        <w:t>yen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hayatın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lışmay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çalışırken</w:t>
      </w:r>
      <w:proofErr w:type="spellEnd"/>
      <w:r w:rsidRPr="001C4C58">
        <w:rPr>
          <w:rFonts w:cstheme="minorHAnsi"/>
          <w:shd w:val="clear" w:color="auto" w:fill="FFFFFF"/>
        </w:rPr>
        <w:t xml:space="preserve">, </w:t>
      </w:r>
      <w:proofErr w:type="spellStart"/>
      <w:r w:rsidRPr="001C4C58">
        <w:rPr>
          <w:rFonts w:cstheme="minorHAnsi"/>
          <w:shd w:val="clear" w:color="auto" w:fill="FFFFFF"/>
        </w:rPr>
        <w:t>Dokto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Ido</w:t>
      </w:r>
      <w:proofErr w:type="spellEnd"/>
      <w:r w:rsidRPr="001C4C58">
        <w:rPr>
          <w:rFonts w:cstheme="minorHAnsi"/>
          <w:shd w:val="clear" w:color="auto" w:fill="FFFFFF"/>
        </w:rPr>
        <w:t xml:space="preserve"> da </w:t>
      </w:r>
      <w:proofErr w:type="spellStart"/>
      <w:r w:rsidRPr="001C4C58">
        <w:rPr>
          <w:rFonts w:cstheme="minorHAnsi"/>
          <w:shd w:val="clear" w:color="auto" w:fill="FFFFFF"/>
        </w:rPr>
        <w:t>onu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izeml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eçmişinde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korumay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çalışır</w:t>
      </w:r>
      <w:proofErr w:type="spellEnd"/>
      <w:r w:rsidRPr="001C4C58">
        <w:rPr>
          <w:rFonts w:cstheme="minorHAnsi"/>
          <w:shd w:val="clear" w:color="auto" w:fill="FFFFFF"/>
        </w:rPr>
        <w:t xml:space="preserve">. </w:t>
      </w:r>
      <w:proofErr w:type="spellStart"/>
      <w:r w:rsidRPr="001C4C58">
        <w:rPr>
          <w:rFonts w:cstheme="minorHAnsi"/>
          <w:shd w:val="clear" w:color="auto" w:fill="FFFFFF"/>
        </w:rPr>
        <w:t>Yen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rkadaşı</w:t>
      </w:r>
      <w:proofErr w:type="spellEnd"/>
      <w:r w:rsidRPr="001C4C58">
        <w:rPr>
          <w:rFonts w:cstheme="minorHAnsi"/>
          <w:shd w:val="clear" w:color="auto" w:fill="FFFFFF"/>
        </w:rPr>
        <w:t xml:space="preserve"> Hugo </w:t>
      </w:r>
      <w:proofErr w:type="spellStart"/>
      <w:r w:rsidRPr="001C4C58">
        <w:rPr>
          <w:rFonts w:cstheme="minorHAnsi"/>
          <w:shd w:val="clear" w:color="auto" w:fill="FFFFFF"/>
        </w:rPr>
        <w:t>is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lita’nı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nılarını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tetiklemesin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yardımcı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mak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ister</w:t>
      </w:r>
      <w:proofErr w:type="spellEnd"/>
      <w:r w:rsidRPr="001C4C58">
        <w:rPr>
          <w:rFonts w:cstheme="minorHAnsi"/>
          <w:shd w:val="clear" w:color="auto" w:fill="FFFFFF"/>
        </w:rPr>
        <w:t xml:space="preserve">. Bu </w:t>
      </w:r>
      <w:proofErr w:type="spellStart"/>
      <w:r w:rsidRPr="001C4C58">
        <w:rPr>
          <w:rFonts w:cstheme="minorHAnsi"/>
          <w:shd w:val="clear" w:color="auto" w:fill="FFFFFF"/>
        </w:rPr>
        <w:t>sırad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şehr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yönete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tehlikel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v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yozlaşmış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üçle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Alita’nı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peşin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düşer</w:t>
      </w:r>
      <w:proofErr w:type="spellEnd"/>
      <w:r w:rsidRPr="001C4C58">
        <w:rPr>
          <w:rFonts w:cstheme="minorHAnsi"/>
          <w:shd w:val="clear" w:color="auto" w:fill="FFFFFF"/>
        </w:rPr>
        <w:t xml:space="preserve">. </w:t>
      </w:r>
      <w:proofErr w:type="spellStart"/>
      <w:r w:rsidRPr="001C4C58">
        <w:rPr>
          <w:rFonts w:cstheme="minorHAnsi"/>
          <w:shd w:val="clear" w:color="auto" w:fill="FFFFFF"/>
        </w:rPr>
        <w:t>Eş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enzer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görülmemiş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dövüş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yeteneklerin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sahip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duğunu</w:t>
      </w:r>
      <w:proofErr w:type="spellEnd"/>
      <w:r w:rsidRPr="001C4C58">
        <w:rPr>
          <w:rFonts w:cstheme="minorHAnsi"/>
          <w:shd w:val="clear" w:color="auto" w:fill="FFFFFF"/>
        </w:rPr>
        <w:t xml:space="preserve"> fark </w:t>
      </w:r>
      <w:proofErr w:type="spellStart"/>
      <w:r w:rsidRPr="001C4C58">
        <w:rPr>
          <w:rFonts w:cstheme="minorHAnsi"/>
          <w:shd w:val="clear" w:color="auto" w:fill="FFFFFF"/>
        </w:rPr>
        <w:t>eden</w:t>
      </w:r>
      <w:proofErr w:type="spellEnd"/>
      <w:r w:rsidRPr="001C4C58">
        <w:rPr>
          <w:rFonts w:cstheme="minorHAnsi"/>
          <w:shd w:val="clear" w:color="auto" w:fill="FFFFFF"/>
        </w:rPr>
        <w:t xml:space="preserve"> Alita, </w:t>
      </w:r>
      <w:proofErr w:type="spellStart"/>
      <w:r w:rsidRPr="001C4C58">
        <w:rPr>
          <w:rFonts w:cstheme="minorHAnsi"/>
          <w:shd w:val="clear" w:color="auto" w:fill="FFFFFF"/>
        </w:rPr>
        <w:t>geçmişin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dai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bir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ipucu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eld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edecektir</w:t>
      </w:r>
      <w:proofErr w:type="spellEnd"/>
      <w:r w:rsidRPr="001C4C58">
        <w:rPr>
          <w:rFonts w:cstheme="minorHAnsi"/>
          <w:shd w:val="clear" w:color="auto" w:fill="FFFFFF"/>
        </w:rPr>
        <w:t xml:space="preserve">. </w:t>
      </w:r>
      <w:proofErr w:type="spellStart"/>
      <w:r w:rsidRPr="001C4C58">
        <w:rPr>
          <w:rFonts w:cstheme="minorHAnsi"/>
          <w:shd w:val="clear" w:color="auto" w:fill="FFFFFF"/>
        </w:rPr>
        <w:t>Tehlikeli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insanlarl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karşı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karşıy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lan</w:t>
      </w:r>
      <w:proofErr w:type="spellEnd"/>
      <w:r w:rsidRPr="001C4C58">
        <w:rPr>
          <w:rFonts w:cstheme="minorHAnsi"/>
          <w:shd w:val="clear" w:color="auto" w:fill="FFFFFF"/>
        </w:rPr>
        <w:t xml:space="preserve"> Alita; </w:t>
      </w:r>
      <w:proofErr w:type="spellStart"/>
      <w:r w:rsidRPr="001C4C58">
        <w:rPr>
          <w:rFonts w:cstheme="minorHAnsi"/>
          <w:shd w:val="clear" w:color="auto" w:fill="FFFFFF"/>
        </w:rPr>
        <w:t>arkadaşlarının</w:t>
      </w:r>
      <w:proofErr w:type="spellEnd"/>
      <w:r w:rsidRPr="001C4C58">
        <w:rPr>
          <w:rFonts w:cstheme="minorHAnsi"/>
          <w:shd w:val="clear" w:color="auto" w:fill="FFFFFF"/>
        </w:rPr>
        <w:t xml:space="preserve">, </w:t>
      </w:r>
      <w:proofErr w:type="spellStart"/>
      <w:r w:rsidRPr="001C4C58">
        <w:rPr>
          <w:rFonts w:cstheme="minorHAnsi"/>
          <w:shd w:val="clear" w:color="auto" w:fill="FFFFFF"/>
        </w:rPr>
        <w:t>ailesini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ve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dünyasının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kurtarılmasında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kilit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rol</w:t>
      </w:r>
      <w:proofErr w:type="spellEnd"/>
      <w:r w:rsidRPr="001C4C58">
        <w:rPr>
          <w:rFonts w:cstheme="minorHAnsi"/>
          <w:shd w:val="clear" w:color="auto" w:fill="FFFFFF"/>
        </w:rPr>
        <w:t xml:space="preserve"> </w:t>
      </w:r>
      <w:proofErr w:type="spellStart"/>
      <w:r w:rsidRPr="001C4C58">
        <w:rPr>
          <w:rFonts w:cstheme="minorHAnsi"/>
          <w:shd w:val="clear" w:color="auto" w:fill="FFFFFF"/>
        </w:rPr>
        <w:t>oynayacaktır</w:t>
      </w:r>
      <w:proofErr w:type="spellEnd"/>
      <w:r w:rsidRPr="001C4C58">
        <w:rPr>
          <w:rFonts w:cstheme="minorHAnsi"/>
          <w:shd w:val="clear" w:color="auto" w:fill="FFFFFF"/>
        </w:rPr>
        <w:t>.</w:t>
      </w:r>
    </w:p>
    <w:p w:rsidR="00C40079" w:rsidRPr="001C4C58" w:rsidRDefault="00C40079" w:rsidP="001C4C58">
      <w:pPr>
        <w:pStyle w:val="AralkYok"/>
        <w:rPr>
          <w:rFonts w:cstheme="minorHAnsi"/>
          <w:shd w:val="clear" w:color="auto" w:fill="FFFFFF"/>
        </w:rPr>
      </w:pPr>
    </w:p>
    <w:p w:rsidR="008045DD" w:rsidRPr="001C4C58" w:rsidRDefault="00C40079" w:rsidP="001C4C58">
      <w:pPr>
        <w:pStyle w:val="AralkYok"/>
        <w:rPr>
          <w:rFonts w:cstheme="minorHAnsi"/>
          <w:b/>
          <w:lang w:val="en-GB"/>
        </w:rPr>
      </w:pPr>
      <w:proofErr w:type="spellStart"/>
      <w:r w:rsidRPr="001C4C58">
        <w:rPr>
          <w:rFonts w:cstheme="minorHAnsi"/>
          <w:b/>
          <w:lang w:val="en-GB"/>
        </w:rPr>
        <w:t>Prodüksiyon</w:t>
      </w:r>
      <w:proofErr w:type="spellEnd"/>
    </w:p>
    <w:p w:rsidR="00416B42" w:rsidRPr="001C4C58" w:rsidRDefault="00416B42" w:rsidP="001C4C58">
      <w:pPr>
        <w:pStyle w:val="AralkYok"/>
        <w:rPr>
          <w:rFonts w:eastAsia="Times New Roman" w:cstheme="minorHAnsi"/>
          <w:bCs/>
          <w:iCs/>
          <w:color w:val="222222"/>
        </w:rPr>
      </w:pPr>
    </w:p>
    <w:p w:rsidR="00B70C4F" w:rsidRPr="001C4C58" w:rsidRDefault="00B70C4F" w:rsidP="001C4C58">
      <w:pPr>
        <w:pStyle w:val="AralkYok"/>
        <w:rPr>
          <w:rFonts w:eastAsia="Times New Roman" w:cstheme="minorHAnsi"/>
          <w:bCs/>
          <w:iCs/>
          <w:color w:val="222222"/>
        </w:rPr>
      </w:pPr>
      <w:proofErr w:type="spellStart"/>
      <w:r w:rsidRPr="001C4C58">
        <w:rPr>
          <w:rFonts w:eastAsia="Times New Roman" w:cstheme="minorHAnsi"/>
          <w:bCs/>
          <w:iCs/>
          <w:color w:val="222222"/>
        </w:rPr>
        <w:t>Filmlerde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li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urg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ksiyo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ürlerin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z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arp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ışıkları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üşündüğünüzd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si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her zaman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listey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ire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: James Cameron. James Cameron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z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Terminator, Aliens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bi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Avatar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ib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iş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ampiyon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ün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apı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üyü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hit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muş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ilml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tir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da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Cameron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z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mam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e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enzersi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ünyalarda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eyec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ric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kayel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tirm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onusu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uzmanlaşmıştı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Film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m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eknolojisin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ınırları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zorla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ayranlar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avoris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ma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eva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d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arpıc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akterl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</w:t>
      </w:r>
      <w:r w:rsidR="004755D1" w:rsidRPr="001C4C58">
        <w:rPr>
          <w:rFonts w:eastAsia="Times New Roman" w:cstheme="minorHAnsi"/>
          <w:bCs/>
          <w:iCs/>
          <w:color w:val="222222"/>
        </w:rPr>
        <w:t>arattı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.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Rüyaları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bus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enaryoları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gerçek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hayata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geçirdi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. Her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seferinde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beklentilere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meydan</w:t>
      </w:r>
      <w:proofErr w:type="spellEnd"/>
      <w:r w:rsidR="004755D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4755D1" w:rsidRPr="001C4C58">
        <w:rPr>
          <w:rFonts w:eastAsia="Times New Roman" w:cstheme="minorHAnsi"/>
          <w:bCs/>
          <w:iCs/>
          <w:color w:val="222222"/>
        </w:rPr>
        <w:t>okud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</w:t>
      </w:r>
    </w:p>
    <w:p w:rsidR="0009047A" w:rsidRPr="001C4C58" w:rsidRDefault="0009047A" w:rsidP="001C4C58">
      <w:pPr>
        <w:pStyle w:val="AralkYok"/>
        <w:rPr>
          <w:rFonts w:eastAsia="Times New Roman" w:cstheme="minorHAnsi"/>
          <w:bCs/>
          <w:iCs/>
          <w:color w:val="222222"/>
        </w:rPr>
      </w:pPr>
    </w:p>
    <w:p w:rsidR="004755D1" w:rsidRPr="001C4C58" w:rsidRDefault="004755D1" w:rsidP="001C4C58">
      <w:pPr>
        <w:pStyle w:val="AralkYok"/>
        <w:rPr>
          <w:rFonts w:eastAsia="Times New Roman" w:cstheme="minorHAnsi"/>
          <w:bCs/>
          <w:iCs/>
          <w:color w:val="222222"/>
        </w:rPr>
      </w:pPr>
      <w:r w:rsidRPr="001C4C58">
        <w:rPr>
          <w:rFonts w:eastAsia="Times New Roman" w:cstheme="minorHAnsi"/>
          <w:bCs/>
          <w:iCs/>
          <w:color w:val="222222"/>
        </w:rPr>
        <w:t xml:space="preserve">Cameron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ukitoKishiro’nu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lasi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manga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izis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avaş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Meleğ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lita’n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arlığı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arkettiğind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em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e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inem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eneyim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ayat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çirm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ullanabileceğ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ey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duğun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nla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</w:t>
      </w:r>
    </w:p>
    <w:p w:rsidR="004755D1" w:rsidRDefault="004755D1" w:rsidP="001C4C58">
      <w:pPr>
        <w:pStyle w:val="AralkYok"/>
        <w:rPr>
          <w:rFonts w:eastAsia="Times New Roman" w:cstheme="minorHAnsi"/>
          <w:bCs/>
          <w:iCs/>
          <w:color w:val="222222"/>
        </w:rPr>
      </w:pPr>
      <w:proofErr w:type="spellStart"/>
      <w:r w:rsidRPr="001C4C58">
        <w:rPr>
          <w:rFonts w:eastAsia="Times New Roman" w:cstheme="minorHAnsi"/>
          <w:bCs/>
          <w:iCs/>
          <w:color w:val="222222"/>
        </w:rPr>
        <w:t>Dah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onralar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nu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baba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figürü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alin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lec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li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dam</w:t>
      </w:r>
      <w:r w:rsidR="003165FF" w:rsidRPr="001C4C58">
        <w:rPr>
          <w:rFonts w:eastAsia="Times New Roman" w:cstheme="minorHAnsi"/>
          <w:bCs/>
          <w:iCs/>
          <w:color w:val="222222"/>
        </w:rPr>
        <w:t>ı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165FF" w:rsidRPr="001C4C58">
        <w:rPr>
          <w:rFonts w:eastAsia="Times New Roman" w:cstheme="minorHAnsi"/>
          <w:bCs/>
          <w:iCs/>
          <w:color w:val="222222"/>
        </w:rPr>
        <w:t>tarafından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165FF" w:rsidRPr="001C4C58">
        <w:rPr>
          <w:rFonts w:eastAsia="Times New Roman" w:cstheme="minorHAnsi"/>
          <w:bCs/>
          <w:iCs/>
          <w:color w:val="222222"/>
        </w:rPr>
        <w:t>keşfedilip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165FF" w:rsidRPr="001C4C58">
        <w:rPr>
          <w:rFonts w:eastAsia="Times New Roman" w:cstheme="minorHAnsi"/>
          <w:bCs/>
          <w:iCs/>
          <w:color w:val="222222"/>
        </w:rPr>
        <w:t>yeniden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165FF" w:rsidRPr="001C4C58">
        <w:rPr>
          <w:rFonts w:eastAsia="Times New Roman" w:cstheme="minorHAnsi"/>
          <w:bCs/>
          <w:iCs/>
          <w:color w:val="222222"/>
        </w:rPr>
        <w:t>yapılan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165FF" w:rsidRPr="001C4C58">
        <w:rPr>
          <w:rFonts w:eastAsia="Times New Roman" w:cstheme="minorHAnsi"/>
          <w:bCs/>
          <w:iCs/>
          <w:color w:val="222222"/>
        </w:rPr>
        <w:t>dişi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165FF"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="003165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cyborg’un</w:t>
      </w:r>
      <w:proofErr w:type="spellEnd"/>
      <w:r w:rsidR="00041431" w:rsidRPr="001C4C58">
        <w:rPr>
          <w:rFonts w:eastAsia="Times New Roman" w:cstheme="minorHAnsi"/>
          <w:bCs/>
          <w:iCs/>
          <w:color w:val="222222"/>
        </w:rPr>
        <w:t>,</w:t>
      </w:r>
      <w:r w:rsidR="008B79C0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tamamiyle</w:t>
      </w:r>
      <w:proofErr w:type="spellEnd"/>
      <w:r w:rsidR="008B79C0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eşsiz</w:t>
      </w:r>
      <w:proofErr w:type="spellEnd"/>
      <w:r w:rsidR="008B79C0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="008B79C0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fütüristik</w:t>
      </w:r>
      <w:proofErr w:type="spellEnd"/>
      <w:r w:rsidR="008B79C0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="008B79C0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8B79C0" w:rsidRPr="001C4C58">
        <w:rPr>
          <w:rFonts w:eastAsia="Times New Roman" w:cstheme="minorHAnsi"/>
          <w:bCs/>
          <w:iCs/>
          <w:color w:val="222222"/>
        </w:rPr>
        <w:t>dünyad</w:t>
      </w:r>
      <w:r w:rsidR="001A5DFF" w:rsidRPr="001C4C58">
        <w:rPr>
          <w:rFonts w:eastAsia="Times New Roman" w:cstheme="minorHAnsi"/>
          <w:bCs/>
          <w:iCs/>
          <w:color w:val="222222"/>
        </w:rPr>
        <w:t>a</w:t>
      </w:r>
      <w:proofErr w:type="spellEnd"/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kurulmuş</w:t>
      </w:r>
      <w:proofErr w:type="spellEnd"/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41431" w:rsidRPr="001C4C58">
        <w:rPr>
          <w:rFonts w:eastAsia="Times New Roman" w:cstheme="minorHAnsi"/>
          <w:bCs/>
          <w:iCs/>
          <w:color w:val="222222"/>
        </w:rPr>
        <w:t>hikayesini</w:t>
      </w:r>
      <w:proofErr w:type="spellEnd"/>
      <w:r w:rsidR="0004143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anlatı</w:t>
      </w:r>
      <w:r w:rsidR="008B79C0" w:rsidRPr="001C4C58">
        <w:rPr>
          <w:rFonts w:eastAsia="Times New Roman" w:cstheme="minorHAnsi"/>
          <w:bCs/>
          <w:iCs/>
          <w:color w:val="222222"/>
        </w:rPr>
        <w:t>yor</w:t>
      </w:r>
      <w:proofErr w:type="spellEnd"/>
      <w:r w:rsidR="008B79C0" w:rsidRPr="001C4C58">
        <w:rPr>
          <w:rFonts w:eastAsia="Times New Roman" w:cstheme="minorHAnsi"/>
          <w:bCs/>
          <w:iCs/>
          <w:color w:val="222222"/>
        </w:rPr>
        <w:t>.</w:t>
      </w:r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n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evdiğ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emala</w:t>
      </w:r>
      <w:r w:rsidR="00041431" w:rsidRPr="001C4C58">
        <w:rPr>
          <w:rFonts w:eastAsia="Times New Roman" w:cstheme="minorHAnsi"/>
          <w:bCs/>
          <w:iCs/>
          <w:color w:val="222222"/>
        </w:rPr>
        <w:t>rdan</w:t>
      </w:r>
      <w:proofErr w:type="spellEnd"/>
      <w:r w:rsidR="0004143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41431" w:rsidRPr="001C4C58">
        <w:rPr>
          <w:rFonts w:eastAsia="Times New Roman" w:cstheme="minorHAnsi"/>
          <w:bCs/>
          <w:iCs/>
          <w:color w:val="222222"/>
        </w:rPr>
        <w:t>birini</w:t>
      </w:r>
      <w:proofErr w:type="spellEnd"/>
      <w:r w:rsidR="0004143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41431" w:rsidRPr="001C4C58">
        <w:rPr>
          <w:rFonts w:eastAsia="Times New Roman" w:cstheme="minorHAnsi"/>
          <w:bCs/>
          <w:iCs/>
          <w:color w:val="222222"/>
        </w:rPr>
        <w:t>keşfetme</w:t>
      </w:r>
      <w:proofErr w:type="spellEnd"/>
      <w:r w:rsidR="0004143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41431" w:rsidRPr="001C4C58">
        <w:rPr>
          <w:rFonts w:eastAsia="Times New Roman" w:cstheme="minorHAnsi"/>
          <w:bCs/>
          <w:iCs/>
          <w:color w:val="222222"/>
        </w:rPr>
        <w:t>şansı</w:t>
      </w:r>
      <w:proofErr w:type="spellEnd"/>
      <w:r w:rsidR="00041431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41431" w:rsidRPr="001C4C58">
        <w:rPr>
          <w:rFonts w:eastAsia="Times New Roman" w:cstheme="minorHAnsi"/>
          <w:bCs/>
          <w:iCs/>
          <w:color w:val="222222"/>
        </w:rPr>
        <w:t>veriyo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: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uygusal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</w:t>
      </w:r>
      <w:r w:rsidR="001A5DFF" w:rsidRPr="001C4C58">
        <w:rPr>
          <w:rFonts w:eastAsia="Times New Roman" w:cstheme="minorHAnsi"/>
          <w:bCs/>
          <w:iCs/>
          <w:color w:val="222222"/>
        </w:rPr>
        <w:t>ekirdeği</w:t>
      </w:r>
      <w:proofErr w:type="spellEnd"/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bizi</w:t>
      </w:r>
      <w:proofErr w:type="spellEnd"/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garip</w:t>
      </w:r>
      <w:proofErr w:type="spellEnd"/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="001A5DFF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dünya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1A5DFF" w:rsidRPr="001C4C58">
        <w:rPr>
          <w:rFonts w:eastAsia="Times New Roman" w:cstheme="minorHAnsi"/>
          <w:bCs/>
          <w:iCs/>
          <w:color w:val="222222"/>
        </w:rPr>
        <w:t>doğr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olculuğ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ıkar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maşı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can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k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d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akte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</w:t>
      </w:r>
    </w:p>
    <w:p w:rsidR="001C4C58" w:rsidRPr="001C4C58" w:rsidRDefault="001C4C58" w:rsidP="001C4C58">
      <w:pPr>
        <w:pStyle w:val="AralkYok"/>
        <w:rPr>
          <w:rFonts w:eastAsia="Times New Roman" w:cstheme="minorHAnsi"/>
          <w:bCs/>
          <w:iCs/>
          <w:color w:val="222222"/>
        </w:rPr>
      </w:pPr>
    </w:p>
    <w:p w:rsidR="004755D1" w:rsidRPr="001C4C58" w:rsidRDefault="004755D1" w:rsidP="001C4C58">
      <w:pPr>
        <w:pStyle w:val="AralkYok"/>
        <w:rPr>
          <w:rFonts w:eastAsia="Times New Roman" w:cstheme="minorHAnsi"/>
          <w:bCs/>
          <w:iCs/>
          <w:color w:val="222222"/>
        </w:rPr>
      </w:pPr>
      <w:r w:rsidRPr="001C4C58">
        <w:rPr>
          <w:rFonts w:eastAsia="Times New Roman" w:cstheme="minorHAnsi"/>
          <w:bCs/>
          <w:iCs/>
          <w:color w:val="222222"/>
        </w:rPr>
        <w:t xml:space="preserve">Cameron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ynağ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maşı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rseller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ayat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çirebilm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teknolojiyi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geliştirerek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yılları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arca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e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ah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ığı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ç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eknikl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uygula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Avatar’da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yaptığı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gibi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r w:rsidRPr="001C4C58">
        <w:rPr>
          <w:rFonts w:eastAsia="Times New Roman" w:cstheme="minorHAnsi"/>
          <w:bCs/>
          <w:iCs/>
          <w:color w:val="222222"/>
        </w:rPr>
        <w:t xml:space="preserve">3D'deki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="00F91828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performans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kalam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l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lgil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orunlar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özm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ş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ünyası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yileriyl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alışt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nca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roni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ekild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ün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Pandora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alk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ddial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s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liştirmen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ü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akt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üketeceğ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fark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</w:t>
      </w:r>
      <w:r w:rsidR="00354D7C" w:rsidRPr="001C4C58">
        <w:rPr>
          <w:rFonts w:eastAsia="Times New Roman" w:cstheme="minorHAnsi"/>
          <w:bCs/>
          <w:iCs/>
          <w:color w:val="222222"/>
        </w:rPr>
        <w:t>ttiğinden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sonunda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onu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Alita'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çekecek</w:t>
      </w:r>
      <w:proofErr w:type="spellEnd"/>
      <w:r w:rsidR="00354D7C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ol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vatar'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öylec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Cameron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mc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rtağ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Jon Landau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lita’n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pelerin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354D7C" w:rsidRPr="001C4C58">
        <w:rPr>
          <w:rFonts w:eastAsia="Times New Roman" w:cstheme="minorHAnsi"/>
          <w:bCs/>
          <w:iCs/>
          <w:color w:val="222222"/>
        </w:rPr>
        <w:t>giyec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rama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aşla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</w:t>
      </w:r>
    </w:p>
    <w:p w:rsidR="005B6138" w:rsidRPr="001C4C58" w:rsidRDefault="005B6138" w:rsidP="001C4C58">
      <w:pPr>
        <w:pStyle w:val="AralkYok"/>
        <w:rPr>
          <w:rFonts w:cstheme="minorHAnsi"/>
          <w:color w:val="282828"/>
        </w:rPr>
      </w:pPr>
    </w:p>
    <w:p w:rsidR="000C3E9E" w:rsidRPr="001C4C58" w:rsidRDefault="000C3E9E" w:rsidP="001C4C58">
      <w:pPr>
        <w:pStyle w:val="AralkYok"/>
        <w:rPr>
          <w:rFonts w:cstheme="minorHAnsi"/>
          <w:color w:val="282828"/>
        </w:rPr>
      </w:pPr>
      <w:r w:rsidRPr="001C4C58">
        <w:rPr>
          <w:rFonts w:cstheme="minorHAnsi"/>
          <w:color w:val="282828"/>
        </w:rPr>
        <w:lastRenderedPageBreak/>
        <w:t xml:space="preserve">Robert Rodriguez, </w:t>
      </w:r>
      <w:proofErr w:type="spellStart"/>
      <w:r w:rsidRPr="001C4C58">
        <w:rPr>
          <w:rFonts w:cstheme="minorHAnsi"/>
          <w:color w:val="282828"/>
        </w:rPr>
        <w:t>birçok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türd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kendin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özgü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bir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tarzla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başa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çıkabildiğin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kanıtlamış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bir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yazar</w:t>
      </w:r>
      <w:proofErr w:type="spellEnd"/>
      <w:r w:rsidRPr="001C4C58">
        <w:rPr>
          <w:rFonts w:cstheme="minorHAnsi"/>
          <w:color w:val="282828"/>
        </w:rPr>
        <w:t xml:space="preserve"> / </w:t>
      </w:r>
      <w:proofErr w:type="spellStart"/>
      <w:r w:rsidRPr="001C4C58">
        <w:rPr>
          <w:rFonts w:cstheme="minorHAnsi"/>
          <w:color w:val="282828"/>
        </w:rPr>
        <w:t>yönetmendir</w:t>
      </w:r>
      <w:proofErr w:type="spellEnd"/>
      <w:r w:rsidRPr="001C4C58">
        <w:rPr>
          <w:rFonts w:cstheme="minorHAnsi"/>
          <w:color w:val="282828"/>
        </w:rPr>
        <w:t xml:space="preserve">. 1992'de Rodriguez, ilk filmi </w:t>
      </w:r>
      <w:proofErr w:type="spellStart"/>
      <w:r w:rsidRPr="001C4C58">
        <w:rPr>
          <w:rFonts w:cstheme="minorHAnsi"/>
          <w:color w:val="282828"/>
        </w:rPr>
        <w:t>olan</w:t>
      </w:r>
      <w:proofErr w:type="spellEnd"/>
      <w:r w:rsidRPr="001C4C58">
        <w:rPr>
          <w:rFonts w:cstheme="minorHAnsi"/>
          <w:color w:val="282828"/>
        </w:rPr>
        <w:t xml:space="preserve"> El </w:t>
      </w:r>
      <w:proofErr w:type="spellStart"/>
      <w:r w:rsidRPr="001C4C58">
        <w:rPr>
          <w:rFonts w:cstheme="minorHAnsi"/>
          <w:color w:val="282828"/>
        </w:rPr>
        <w:t>Mariachi'yi</w:t>
      </w:r>
      <w:proofErr w:type="spellEnd"/>
      <w:r w:rsidRPr="001C4C58">
        <w:rPr>
          <w:rFonts w:cstheme="minorHAnsi"/>
          <w:color w:val="282828"/>
        </w:rPr>
        <w:t xml:space="preserve"> 7.000 $ 'a </w:t>
      </w:r>
      <w:proofErr w:type="spellStart"/>
      <w:r w:rsidRPr="001C4C58">
        <w:rPr>
          <w:rFonts w:cstheme="minorHAnsi"/>
          <w:color w:val="282828"/>
        </w:rPr>
        <w:t>hala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Austin’dek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Teksas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Üniversitesi’nd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bir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öğrenciyken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çekti</w:t>
      </w:r>
      <w:proofErr w:type="spellEnd"/>
      <w:r w:rsidRPr="001C4C58">
        <w:rPr>
          <w:rFonts w:cstheme="minorHAnsi"/>
          <w:color w:val="282828"/>
        </w:rPr>
        <w:t xml:space="preserve">. </w:t>
      </w:r>
      <w:proofErr w:type="spellStart"/>
      <w:r w:rsidRPr="001C4C58">
        <w:rPr>
          <w:rFonts w:cstheme="minorHAnsi"/>
          <w:color w:val="282828"/>
        </w:rPr>
        <w:t>Kend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cesur</w:t>
      </w:r>
      <w:proofErr w:type="spellEnd"/>
      <w:r w:rsidRPr="001C4C58">
        <w:rPr>
          <w:rFonts w:cstheme="minorHAnsi"/>
          <w:color w:val="282828"/>
        </w:rPr>
        <w:t xml:space="preserve"> film </w:t>
      </w:r>
      <w:proofErr w:type="spellStart"/>
      <w:r w:rsidRPr="001C4C58">
        <w:rPr>
          <w:rFonts w:cstheme="minorHAnsi"/>
          <w:color w:val="282828"/>
        </w:rPr>
        <w:t>yapımcılığının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yarattığı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kariyer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başlatan</w:t>
      </w:r>
      <w:proofErr w:type="spellEnd"/>
      <w:r w:rsidRPr="001C4C58">
        <w:rPr>
          <w:rFonts w:cstheme="minorHAnsi"/>
          <w:color w:val="282828"/>
        </w:rPr>
        <w:t xml:space="preserve"> filmi </w:t>
      </w:r>
      <w:proofErr w:type="spellStart"/>
      <w:r w:rsidRPr="001C4C58">
        <w:rPr>
          <w:rFonts w:cstheme="minorHAnsi"/>
          <w:color w:val="282828"/>
        </w:rPr>
        <w:t>yönetti</w:t>
      </w:r>
      <w:proofErr w:type="spellEnd"/>
      <w:r w:rsidRPr="001C4C58">
        <w:rPr>
          <w:rFonts w:cstheme="minorHAnsi"/>
          <w:color w:val="282828"/>
        </w:rPr>
        <w:t xml:space="preserve">, </w:t>
      </w:r>
      <w:proofErr w:type="spellStart"/>
      <w:r w:rsidRPr="001C4C58">
        <w:rPr>
          <w:rFonts w:cstheme="minorHAnsi"/>
          <w:color w:val="282828"/>
        </w:rPr>
        <w:t>düzenled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v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ses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kaydını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yaptı</w:t>
      </w:r>
      <w:proofErr w:type="spellEnd"/>
      <w:r w:rsidRPr="001C4C58">
        <w:rPr>
          <w:rFonts w:cstheme="minorHAnsi"/>
          <w:color w:val="282828"/>
        </w:rPr>
        <w:t xml:space="preserve">. </w:t>
      </w:r>
      <w:proofErr w:type="spellStart"/>
      <w:r w:rsidRPr="001C4C58">
        <w:rPr>
          <w:rFonts w:cstheme="minorHAnsi"/>
          <w:color w:val="282828"/>
        </w:rPr>
        <w:t>Onu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yaratıcı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olmaya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iten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çoğu</w:t>
      </w:r>
      <w:proofErr w:type="spellEnd"/>
      <w:r w:rsidRPr="001C4C58">
        <w:rPr>
          <w:rFonts w:cstheme="minorHAnsi"/>
          <w:color w:val="282828"/>
        </w:rPr>
        <w:t xml:space="preserve"> zaman </w:t>
      </w:r>
      <w:proofErr w:type="spellStart"/>
      <w:r w:rsidRPr="001C4C58">
        <w:rPr>
          <w:rFonts w:cstheme="minorHAnsi"/>
          <w:color w:val="282828"/>
        </w:rPr>
        <w:t>düşük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bütçelerl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çalışıyor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oluşuydu</w:t>
      </w:r>
      <w:proofErr w:type="spellEnd"/>
      <w:r w:rsidRPr="001C4C58">
        <w:rPr>
          <w:rFonts w:cstheme="minorHAnsi"/>
          <w:color w:val="282828"/>
        </w:rPr>
        <w:t xml:space="preserve">. </w:t>
      </w:r>
      <w:proofErr w:type="spellStart"/>
      <w:r w:rsidRPr="001C4C58">
        <w:rPr>
          <w:rFonts w:cstheme="minorHAnsi"/>
          <w:color w:val="282828"/>
        </w:rPr>
        <w:t>Austin'd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kend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sinema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tesis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olan</w:t>
      </w:r>
      <w:proofErr w:type="spellEnd"/>
      <w:r w:rsidRPr="001C4C58">
        <w:rPr>
          <w:rFonts w:cstheme="minorHAnsi"/>
          <w:color w:val="282828"/>
        </w:rPr>
        <w:t xml:space="preserve"> Troublemaker </w:t>
      </w:r>
      <w:proofErr w:type="spellStart"/>
      <w:r w:rsidRPr="001C4C58">
        <w:rPr>
          <w:rFonts w:cstheme="minorHAnsi"/>
          <w:color w:val="282828"/>
        </w:rPr>
        <w:t>Studios'u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kurdu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ve</w:t>
      </w:r>
      <w:proofErr w:type="spellEnd"/>
      <w:r w:rsidRPr="001C4C58">
        <w:rPr>
          <w:rFonts w:cstheme="minorHAnsi"/>
          <w:color w:val="282828"/>
        </w:rPr>
        <w:t xml:space="preserve"> Desperado, </w:t>
      </w:r>
      <w:r w:rsidR="00AE7D2A" w:rsidRPr="001C4C58">
        <w:rPr>
          <w:rFonts w:cstheme="minorHAnsi"/>
          <w:color w:val="282828"/>
        </w:rPr>
        <w:t>Once Upon A Time In Mexico</w:t>
      </w:r>
      <w:r w:rsidRPr="001C4C58">
        <w:rPr>
          <w:rFonts w:cstheme="minorHAnsi"/>
          <w:color w:val="282828"/>
        </w:rPr>
        <w:t xml:space="preserve">, Spy Kids </w:t>
      </w:r>
      <w:proofErr w:type="spellStart"/>
      <w:r w:rsidRPr="001C4C58">
        <w:rPr>
          <w:rFonts w:cstheme="minorHAnsi"/>
          <w:color w:val="282828"/>
        </w:rPr>
        <w:t>dizisi</w:t>
      </w:r>
      <w:proofErr w:type="spellEnd"/>
      <w:r w:rsidRPr="001C4C58">
        <w:rPr>
          <w:rFonts w:cstheme="minorHAnsi"/>
          <w:color w:val="282828"/>
        </w:rPr>
        <w:t xml:space="preserve">, Machete </w:t>
      </w:r>
      <w:proofErr w:type="spellStart"/>
      <w:r w:rsidRPr="001C4C58">
        <w:rPr>
          <w:rFonts w:cstheme="minorHAnsi"/>
          <w:color w:val="282828"/>
        </w:rPr>
        <w:t>filmleri</w:t>
      </w:r>
      <w:proofErr w:type="spellEnd"/>
      <w:r w:rsidRPr="001C4C58">
        <w:rPr>
          <w:rFonts w:cstheme="minorHAnsi"/>
          <w:color w:val="282828"/>
        </w:rPr>
        <w:t xml:space="preserve">, Sin City </w:t>
      </w:r>
      <w:proofErr w:type="spellStart"/>
      <w:r w:rsidRPr="001C4C58">
        <w:rPr>
          <w:rFonts w:cstheme="minorHAnsi"/>
          <w:color w:val="282828"/>
        </w:rPr>
        <w:t>ve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devamı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ve</w:t>
      </w:r>
      <w:proofErr w:type="spellEnd"/>
      <w:r w:rsidRPr="001C4C58">
        <w:rPr>
          <w:rFonts w:cstheme="minorHAnsi"/>
          <w:color w:val="282828"/>
        </w:rPr>
        <w:t xml:space="preserve"> From Dusk Till Dawn </w:t>
      </w:r>
      <w:proofErr w:type="spellStart"/>
      <w:r w:rsidRPr="001C4C58">
        <w:rPr>
          <w:rFonts w:cstheme="minorHAnsi"/>
          <w:color w:val="282828"/>
        </w:rPr>
        <w:t>gib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filmleri</w:t>
      </w:r>
      <w:proofErr w:type="spellEnd"/>
      <w:r w:rsidRPr="001C4C58">
        <w:rPr>
          <w:rFonts w:cstheme="minorHAnsi"/>
          <w:color w:val="282828"/>
        </w:rPr>
        <w:t xml:space="preserve"> </w:t>
      </w:r>
      <w:proofErr w:type="spellStart"/>
      <w:r w:rsidRPr="001C4C58">
        <w:rPr>
          <w:rFonts w:cstheme="minorHAnsi"/>
          <w:color w:val="282828"/>
        </w:rPr>
        <w:t>çekti</w:t>
      </w:r>
      <w:proofErr w:type="spellEnd"/>
      <w:r w:rsidRPr="001C4C58">
        <w:rPr>
          <w:rFonts w:cstheme="minorHAnsi"/>
          <w:color w:val="282828"/>
        </w:rPr>
        <w:t>.</w:t>
      </w:r>
    </w:p>
    <w:p w:rsidR="009003FC" w:rsidRPr="001C4C58" w:rsidRDefault="009003FC" w:rsidP="001C4C58">
      <w:pPr>
        <w:pStyle w:val="AralkYok"/>
        <w:rPr>
          <w:rFonts w:cstheme="minorHAnsi"/>
        </w:rPr>
      </w:pPr>
    </w:p>
    <w:p w:rsidR="009003FC" w:rsidRPr="001C4C58" w:rsidRDefault="009003FC" w:rsidP="001C4C58">
      <w:pPr>
        <w:pStyle w:val="AralkYok"/>
        <w:rPr>
          <w:rFonts w:eastAsia="Times New Roman" w:cstheme="minorHAnsi"/>
          <w:bCs/>
          <w:iCs/>
          <w:color w:val="222222"/>
        </w:rPr>
      </w:pPr>
      <w:r w:rsidRPr="001C4C58">
        <w:rPr>
          <w:rFonts w:eastAsia="Times New Roman" w:cstheme="minorHAnsi"/>
          <w:bCs/>
          <w:iCs/>
          <w:color w:val="222222"/>
        </w:rPr>
        <w:t xml:space="preserve">Cameron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mc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Jon Landau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rafınd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klaşıl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Rodriguez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nlarl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oplant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t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kayen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anakları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sterm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ürettikl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nimasyo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anat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serler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rm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ans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uld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rç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Camerontarzı'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adec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kaç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Power Point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eğild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;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eşitl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sarı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epartmanlarınd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izil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rselle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l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mamıyl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arkedilmiş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kayeyd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</w:t>
      </w:r>
      <w:r w:rsidR="00E35D9E" w:rsidRPr="001C4C58">
        <w:rPr>
          <w:rFonts w:eastAsia="Times New Roman" w:cstheme="minorHAnsi"/>
          <w:bCs/>
          <w:iCs/>
          <w:color w:val="222222"/>
        </w:rPr>
        <w:t xml:space="preserve"> </w:t>
      </w:r>
      <w:r w:rsidRPr="001C4C58">
        <w:rPr>
          <w:rFonts w:eastAsia="Times New Roman" w:cstheme="minorHAnsi"/>
          <w:bCs/>
          <w:iCs/>
          <w:color w:val="222222"/>
        </w:rPr>
        <w:t xml:space="preserve">Rodriguez, </w:t>
      </w:r>
      <w:proofErr w:type="spellStart"/>
      <w:r w:rsidR="00E35D9E" w:rsidRPr="001C4C58">
        <w:rPr>
          <w:rFonts w:eastAsia="Times New Roman" w:cstheme="minorHAnsi"/>
          <w:bCs/>
          <w:iCs/>
          <w:color w:val="222222"/>
        </w:rPr>
        <w:t>senaryonun</w:t>
      </w:r>
      <w:proofErr w:type="spellEnd"/>
      <w:r w:rsidR="00E35D9E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E35D9E" w:rsidRPr="001C4C58">
        <w:rPr>
          <w:rFonts w:eastAsia="Times New Roman" w:cstheme="minorHAnsi"/>
          <w:bCs/>
          <w:iCs/>
          <w:color w:val="222222"/>
        </w:rPr>
        <w:t>ağırlığını</w:t>
      </w:r>
      <w:proofErr w:type="spellEnd"/>
      <w:r w:rsidR="00E35D9E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E35D9E" w:rsidRPr="001C4C58">
        <w:rPr>
          <w:rFonts w:eastAsia="Times New Roman" w:cstheme="minorHAnsi"/>
          <w:bCs/>
          <w:iCs/>
          <w:color w:val="222222"/>
        </w:rPr>
        <w:t>azaltarak</w:t>
      </w:r>
      <w:proofErr w:type="spellEnd"/>
      <w:r w:rsidR="00E35D9E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E35D9E" w:rsidRPr="001C4C58">
        <w:rPr>
          <w:rFonts w:eastAsia="Times New Roman" w:cstheme="minorHAnsi"/>
          <w:bCs/>
          <w:iCs/>
          <w:color w:val="222222"/>
        </w:rPr>
        <w:t>başlayıp</w:t>
      </w:r>
      <w:proofErr w:type="spellEnd"/>
      <w:r w:rsidR="00E35D9E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E35D9E" w:rsidRPr="001C4C58">
        <w:rPr>
          <w:rFonts w:eastAsia="Times New Roman" w:cstheme="minorHAnsi"/>
          <w:bCs/>
          <w:iCs/>
          <w:color w:val="222222"/>
        </w:rPr>
        <w:t>başlayamayacağını</w:t>
      </w:r>
      <w:proofErr w:type="spellEnd"/>
      <w:r w:rsidR="00E35D9E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E35D9E" w:rsidRPr="001C4C58">
        <w:rPr>
          <w:rFonts w:eastAsia="Times New Roman" w:cstheme="minorHAnsi"/>
          <w:bCs/>
          <w:iCs/>
          <w:color w:val="222222"/>
        </w:rPr>
        <w:t>sordu</w:t>
      </w:r>
      <w:proofErr w:type="spellEnd"/>
      <w:r w:rsidR="00E35D9E" w:rsidRPr="001C4C58">
        <w:rPr>
          <w:rFonts w:eastAsia="Times New Roman" w:cstheme="minorHAnsi"/>
          <w:bCs/>
          <w:iCs/>
          <w:color w:val="222222"/>
        </w:rPr>
        <w:t xml:space="preserve">. </w:t>
      </w:r>
      <w:r w:rsidRPr="001C4C58">
        <w:rPr>
          <w:rFonts w:eastAsia="Times New Roman" w:cstheme="minorHAnsi"/>
          <w:bCs/>
          <w:iCs/>
          <w:color w:val="222222"/>
        </w:rPr>
        <w:t>“Film</w:t>
      </w:r>
      <w:r w:rsidR="009D76A3" w:rsidRPr="001C4C58">
        <w:rPr>
          <w:rFonts w:eastAsia="Times New Roman" w:cstheme="minorHAnsi"/>
          <w:bCs/>
          <w:iCs/>
          <w:color w:val="222222"/>
        </w:rPr>
        <w:t xml:space="preserve">i normal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uzunluğ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ndirm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stedi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esti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</w:t>
      </w:r>
      <w:r w:rsidR="009D76A3" w:rsidRPr="001C4C58">
        <w:rPr>
          <w:rFonts w:eastAsia="Times New Roman" w:cstheme="minorHAnsi"/>
          <w:bCs/>
          <w:iCs/>
          <w:color w:val="222222"/>
        </w:rPr>
        <w:t>rkaç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şeyi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yeniden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yazdım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ama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onun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rzı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”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iyo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Rodriguez “Harika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akte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kayes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ard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Jim'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y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tığ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ey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;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ster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üyü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aksiyo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ah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önc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ç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rmediğini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eyle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erçekt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üyü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ün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lar</w:t>
      </w:r>
      <w:r w:rsidR="009D76A3" w:rsidRPr="001C4C58">
        <w:rPr>
          <w:rFonts w:eastAsia="Times New Roman" w:cstheme="minorHAnsi"/>
          <w:bCs/>
          <w:iCs/>
          <w:color w:val="222222"/>
        </w:rPr>
        <w:t>ı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ama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sizi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gerçekten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etkileyenler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akterle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kayeler</w:t>
      </w:r>
      <w:r w:rsidR="009D76A3" w:rsidRPr="001C4C58">
        <w:rPr>
          <w:rFonts w:eastAsia="Times New Roman" w:cstheme="minorHAnsi"/>
          <w:bCs/>
          <w:iCs/>
          <w:color w:val="222222"/>
        </w:rPr>
        <w:t>d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 Bir baba-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ı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hikayes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</w:t>
      </w:r>
      <w:r w:rsidR="009D76A3" w:rsidRPr="001C4C58">
        <w:rPr>
          <w:rFonts w:eastAsia="Times New Roman" w:cstheme="minorHAnsi"/>
          <w:bCs/>
          <w:iCs/>
          <w:color w:val="222222"/>
        </w:rPr>
        <w:t>nde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büyük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aşk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hikayesi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var</w:t>
      </w:r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ben de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abayı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K</w:t>
      </w:r>
      <w:r w:rsidRPr="001C4C58">
        <w:rPr>
          <w:rFonts w:eastAsia="Times New Roman" w:cstheme="minorHAnsi"/>
          <w:bCs/>
          <w:iCs/>
          <w:color w:val="222222"/>
        </w:rPr>
        <w:t>ıs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rsiyo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bunların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hepsinin</w:t>
      </w:r>
      <w:proofErr w:type="spellEnd"/>
      <w:r w:rsidR="009D76A3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9D76A3" w:rsidRPr="001C4C58">
        <w:rPr>
          <w:rFonts w:eastAsia="Times New Roman" w:cstheme="minorHAnsi"/>
          <w:bCs/>
          <w:iCs/>
          <w:color w:val="222222"/>
        </w:rPr>
        <w:t>olduğund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m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may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alıştı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 ”</w:t>
      </w:r>
    </w:p>
    <w:p w:rsidR="005F4938" w:rsidRPr="001C4C58" w:rsidRDefault="005F4938" w:rsidP="001C4C58">
      <w:pPr>
        <w:pStyle w:val="AralkYok"/>
        <w:rPr>
          <w:rFonts w:eastAsia="Times New Roman" w:cstheme="minorHAnsi"/>
          <w:bCs/>
          <w:iCs/>
          <w:color w:val="222222"/>
        </w:rPr>
      </w:pPr>
    </w:p>
    <w:p w:rsidR="00BC553E" w:rsidRPr="001C4C58" w:rsidRDefault="00BC553E" w:rsidP="001C4C58">
      <w:pPr>
        <w:pStyle w:val="AralkYok"/>
        <w:rPr>
          <w:rFonts w:eastAsia="Times New Roman" w:cstheme="minorHAnsi"/>
          <w:bCs/>
          <w:iCs/>
          <w:color w:val="222222"/>
        </w:rPr>
      </w:pPr>
      <w:r w:rsidRPr="001C4C58">
        <w:rPr>
          <w:rFonts w:eastAsia="Times New Roman" w:cstheme="minorHAnsi"/>
          <w:bCs/>
          <w:iCs/>
          <w:color w:val="222222"/>
        </w:rPr>
        <w:t xml:space="preserve">Cameron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Rodriguez'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enaryoy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üstlenmesin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evd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ahn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sayg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film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mcılar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rası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üçlü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şbirliğ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uruld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Bu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yn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zaman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Cameron'u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Los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ngeles'ta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Lightstor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kib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r w:rsidR="00DC33F4" w:rsidRPr="001C4C58">
        <w:rPr>
          <w:rFonts w:eastAsia="Times New Roman" w:cstheme="minorHAnsi"/>
          <w:bCs/>
          <w:iCs/>
          <w:color w:val="222222"/>
        </w:rPr>
        <w:t>(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asarımcılar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fekt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ekiplerin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çoğu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Alita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üzerind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çalışma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Avatar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ik</w:t>
      </w:r>
      <w:r w:rsidR="00DC33F4" w:rsidRPr="001C4C58">
        <w:rPr>
          <w:rFonts w:eastAsia="Times New Roman" w:cstheme="minorHAnsi"/>
          <w:bCs/>
          <w:iCs/>
          <w:color w:val="222222"/>
        </w:rPr>
        <w:t>irleri</w:t>
      </w:r>
      <w:proofErr w:type="spellEnd"/>
      <w:r w:rsidR="00DC33F4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DC33F4" w:rsidRPr="001C4C58">
        <w:rPr>
          <w:rFonts w:eastAsia="Times New Roman" w:cstheme="minorHAnsi"/>
          <w:bCs/>
          <w:iCs/>
          <w:color w:val="222222"/>
        </w:rPr>
        <w:t>geliştirmekten</w:t>
      </w:r>
      <w:proofErr w:type="spellEnd"/>
      <w:r w:rsidR="00DC33F4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DC33F4" w:rsidRPr="001C4C58">
        <w:rPr>
          <w:rFonts w:eastAsia="Times New Roman" w:cstheme="minorHAnsi"/>
          <w:bCs/>
          <w:iCs/>
          <w:color w:val="222222"/>
        </w:rPr>
        <w:t>vazgeçti</w:t>
      </w:r>
      <w:proofErr w:type="spellEnd"/>
      <w:r w:rsidR="00DC33F4" w:rsidRPr="001C4C58">
        <w:rPr>
          <w:rFonts w:eastAsia="Times New Roman" w:cstheme="minorHAnsi"/>
          <w:bCs/>
          <w:iCs/>
          <w:color w:val="222222"/>
        </w:rPr>
        <w:t>)</w:t>
      </w:r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Rodriguez'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ilmi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617A8" w:rsidRPr="001C4C58">
        <w:rPr>
          <w:rFonts w:eastAsia="Times New Roman" w:cstheme="minorHAnsi"/>
          <w:bCs/>
          <w:iCs/>
          <w:color w:val="222222"/>
        </w:rPr>
        <w:t>çekileceğ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eksas'ta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özel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film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m</w:t>
      </w:r>
      <w:proofErr w:type="spellEnd"/>
      <w:r w:rsidR="000617A8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617A8" w:rsidRPr="001C4C58">
        <w:rPr>
          <w:rFonts w:eastAsia="Times New Roman" w:cstheme="minorHAnsi"/>
          <w:bCs/>
          <w:iCs/>
          <w:color w:val="222222"/>
        </w:rPr>
        <w:t>ekibi</w:t>
      </w:r>
      <w:proofErr w:type="spellEnd"/>
      <w:r w:rsidR="000617A8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617A8" w:rsidRPr="001C4C58">
        <w:rPr>
          <w:rFonts w:eastAsia="Times New Roman" w:cstheme="minorHAnsi"/>
          <w:bCs/>
          <w:iCs/>
          <w:color w:val="222222"/>
        </w:rPr>
        <w:t>arasında</w:t>
      </w:r>
      <w:r w:rsidR="006E4712" w:rsidRPr="001C4C58">
        <w:rPr>
          <w:rFonts w:eastAsia="Times New Roman" w:cstheme="minorHAnsi"/>
          <w:bCs/>
          <w:iCs/>
          <w:color w:val="222222"/>
        </w:rPr>
        <w:t>ki</w:t>
      </w:r>
      <w:proofErr w:type="spellEnd"/>
      <w:r w:rsidR="006E4712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="000617A8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0617A8" w:rsidRPr="001C4C58">
        <w:rPr>
          <w:rFonts w:eastAsia="Times New Roman" w:cstheme="minorHAnsi"/>
          <w:bCs/>
          <w:iCs/>
          <w:color w:val="222222"/>
        </w:rPr>
        <w:t>beraber</w:t>
      </w:r>
      <w:proofErr w:type="spellEnd"/>
      <w:r w:rsidR="000617A8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çalışma</w:t>
      </w:r>
      <w:proofErr w:type="spellEnd"/>
      <w:r w:rsidR="00687ECB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87ECB" w:rsidRPr="001C4C58">
        <w:rPr>
          <w:rFonts w:eastAsia="Times New Roman" w:cstheme="minorHAnsi"/>
          <w:bCs/>
          <w:iCs/>
          <w:color w:val="222222"/>
        </w:rPr>
        <w:t>haline</w:t>
      </w:r>
      <w:proofErr w:type="spellEnd"/>
      <w:r w:rsidR="00687ECB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87ECB" w:rsidRPr="001C4C58">
        <w:rPr>
          <w:rFonts w:eastAsia="Times New Roman" w:cstheme="minorHAnsi"/>
          <w:bCs/>
          <w:iCs/>
          <w:color w:val="222222"/>
        </w:rPr>
        <w:t>geld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Avatar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evam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l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meşgul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Cameron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Landau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ımc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ara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ilm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danışmanlık</w:t>
      </w:r>
      <w:proofErr w:type="spellEnd"/>
      <w:r w:rsidR="006E4712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vereceklerd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. Landau, “Hem Jim, hem de </w:t>
      </w:r>
      <w:r w:rsidR="006E4712" w:rsidRPr="001C4C58">
        <w:rPr>
          <w:rFonts w:eastAsia="Times New Roman" w:cstheme="minorHAnsi"/>
          <w:bCs/>
          <w:iCs/>
          <w:color w:val="222222"/>
        </w:rPr>
        <w:t xml:space="preserve">ben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yapımcını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rad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m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i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önetme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ekillendirm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rolünü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örüyoru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”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diy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çıklıyor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“Hem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ulakta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mele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hem de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ulaktak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şeyta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lmak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-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yaptığımı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filmlerd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Jim'l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oynadığım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ve</w:t>
      </w:r>
      <w:proofErr w:type="spellEnd"/>
      <w:r w:rsidR="006E4712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Robert’le</w:t>
      </w:r>
      <w:proofErr w:type="spellEnd"/>
      <w:r w:rsidR="006E4712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="006E4712" w:rsidRPr="001C4C58">
        <w:rPr>
          <w:rFonts w:eastAsia="Times New Roman" w:cstheme="minorHAnsi"/>
          <w:bCs/>
          <w:iCs/>
          <w:color w:val="222222"/>
        </w:rPr>
        <w:t>olan</w:t>
      </w:r>
      <w:proofErr w:type="spellEnd"/>
      <w:r w:rsidR="006E4712"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rol</w:t>
      </w:r>
      <w:r w:rsidR="006E4712" w:rsidRPr="001C4C58">
        <w:rPr>
          <w:rFonts w:eastAsia="Times New Roman" w:cstheme="minorHAnsi"/>
          <w:bCs/>
          <w:iCs/>
          <w:color w:val="222222"/>
        </w:rPr>
        <w:t>ümü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bu. Her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gün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içeride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tencerey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ıştırıyoru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,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am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nihai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kararı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Robert’a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 xml:space="preserve"> </w:t>
      </w:r>
      <w:proofErr w:type="spellStart"/>
      <w:r w:rsidRPr="001C4C58">
        <w:rPr>
          <w:rFonts w:eastAsia="Times New Roman" w:cstheme="minorHAnsi"/>
          <w:bCs/>
          <w:iCs/>
          <w:color w:val="222222"/>
        </w:rPr>
        <w:t>bırakıyoruz</w:t>
      </w:r>
      <w:proofErr w:type="spellEnd"/>
      <w:r w:rsidRPr="001C4C58">
        <w:rPr>
          <w:rFonts w:eastAsia="Times New Roman" w:cstheme="minorHAnsi"/>
          <w:bCs/>
          <w:iCs/>
          <w:color w:val="222222"/>
        </w:rPr>
        <w:t>. ”</w:t>
      </w:r>
    </w:p>
    <w:p w:rsidR="00683EEA" w:rsidRPr="001C4C58" w:rsidRDefault="00683EEA" w:rsidP="001C4C58">
      <w:pPr>
        <w:pStyle w:val="AralkYok"/>
        <w:rPr>
          <w:rFonts w:cstheme="minorHAnsi"/>
        </w:rPr>
      </w:pPr>
    </w:p>
    <w:p w:rsidR="00683EEA" w:rsidRPr="001C4C58" w:rsidRDefault="00683EEA" w:rsidP="001C4C58">
      <w:pPr>
        <w:pStyle w:val="AralkYok"/>
        <w:rPr>
          <w:rFonts w:cstheme="minorHAnsi"/>
        </w:rPr>
      </w:pPr>
      <w:r w:rsidRPr="001C4C58">
        <w:rPr>
          <w:rFonts w:cstheme="minorHAnsi"/>
        </w:rPr>
        <w:t xml:space="preserve">Iron City </w:t>
      </w:r>
      <w:proofErr w:type="spellStart"/>
      <w:r w:rsidRPr="001C4C58">
        <w:rPr>
          <w:rFonts w:cstheme="minorHAnsi"/>
        </w:rPr>
        <w:t>dünyasını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yaratma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için</w:t>
      </w:r>
      <w:proofErr w:type="spellEnd"/>
      <w:r w:rsidRPr="001C4C58">
        <w:rPr>
          <w:rFonts w:cstheme="minorHAnsi"/>
        </w:rPr>
        <w:t xml:space="preserve">, Rodriguez, Troublemaker </w:t>
      </w:r>
      <w:proofErr w:type="spellStart"/>
      <w:r w:rsidRPr="001C4C58">
        <w:rPr>
          <w:rFonts w:cstheme="minorHAnsi"/>
        </w:rPr>
        <w:t>tesisini</w:t>
      </w:r>
      <w:proofErr w:type="spellEnd"/>
      <w:r w:rsidRPr="001C4C58">
        <w:rPr>
          <w:rFonts w:cstheme="minorHAnsi"/>
        </w:rPr>
        <w:t xml:space="preserve"> her </w:t>
      </w:r>
      <w:proofErr w:type="spellStart"/>
      <w:r w:rsidRPr="001C4C58">
        <w:rPr>
          <w:rFonts w:cstheme="minorHAnsi"/>
        </w:rPr>
        <w:t>zamankinde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ah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fazla</w:t>
      </w:r>
      <w:proofErr w:type="spellEnd"/>
      <w:r w:rsidRPr="001C4C58">
        <w:rPr>
          <w:rFonts w:cstheme="minorHAnsi"/>
        </w:rPr>
        <w:t xml:space="preserve"> Panama </w:t>
      </w:r>
      <w:proofErr w:type="spellStart"/>
      <w:r w:rsidRPr="001C4C58">
        <w:rPr>
          <w:rFonts w:cstheme="minorHAnsi"/>
        </w:rPr>
        <w:t>City'de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ünyanı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ört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ir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yanında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yayıla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ir</w:t>
      </w:r>
      <w:proofErr w:type="spellEnd"/>
      <w:r w:rsidRPr="001C4C58">
        <w:rPr>
          <w:rFonts w:cstheme="minorHAnsi"/>
        </w:rPr>
        <w:t xml:space="preserve"> dizi </w:t>
      </w:r>
      <w:proofErr w:type="spellStart"/>
      <w:r w:rsidRPr="001C4C58">
        <w:rPr>
          <w:rFonts w:cstheme="minorHAnsi"/>
        </w:rPr>
        <w:t>çizim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etkisin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önüştürdü</w:t>
      </w:r>
      <w:proofErr w:type="spellEnd"/>
      <w:r w:rsidRPr="001C4C58">
        <w:rPr>
          <w:rFonts w:cstheme="minorHAnsi"/>
        </w:rPr>
        <w:t>. “</w:t>
      </w:r>
      <w:proofErr w:type="spellStart"/>
      <w:r w:rsidRPr="001C4C58">
        <w:rPr>
          <w:rFonts w:cstheme="minorHAnsi"/>
        </w:rPr>
        <w:t>Tüm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şehir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olara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çalışabilece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ir</w:t>
      </w:r>
      <w:proofErr w:type="spellEnd"/>
      <w:r w:rsidRPr="001C4C58">
        <w:rPr>
          <w:rFonts w:cstheme="minorHAnsi"/>
        </w:rPr>
        <w:t xml:space="preserve"> </w:t>
      </w:r>
      <w:r w:rsidR="0069431D" w:rsidRPr="001C4C58">
        <w:rPr>
          <w:rFonts w:cstheme="minorHAnsi"/>
        </w:rPr>
        <w:t>set</w:t>
      </w:r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tasarladık</w:t>
      </w:r>
      <w:proofErr w:type="spellEnd"/>
      <w:r w:rsidRPr="001C4C58">
        <w:rPr>
          <w:rFonts w:cstheme="minorHAnsi"/>
        </w:rPr>
        <w:t xml:space="preserve">, </w:t>
      </w:r>
      <w:proofErr w:type="spellStart"/>
      <w:r w:rsidRPr="001C4C58">
        <w:rPr>
          <w:rFonts w:cstheme="minorHAnsi"/>
        </w:rPr>
        <w:t>anca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azı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caddeler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irbirin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ağlayara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açılarl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nasıl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çektiğiniz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zekic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="0069431D" w:rsidRPr="001C4C58">
        <w:rPr>
          <w:rFonts w:cstheme="minorHAnsi"/>
        </w:rPr>
        <w:t>karar</w:t>
      </w:r>
      <w:proofErr w:type="spellEnd"/>
      <w:r w:rsidR="0069431D" w:rsidRPr="001C4C58">
        <w:rPr>
          <w:rFonts w:cstheme="minorHAnsi"/>
        </w:rPr>
        <w:t xml:space="preserve"> </w:t>
      </w:r>
      <w:proofErr w:type="spellStart"/>
      <w:r w:rsidR="0069431D" w:rsidRPr="001C4C58">
        <w:rPr>
          <w:rFonts w:cstheme="minorHAnsi"/>
        </w:rPr>
        <w:t>verere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ah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üyü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görünmesin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sağlayabilirsiniz</w:t>
      </w:r>
      <w:proofErr w:type="spellEnd"/>
      <w:r w:rsidRPr="001C4C58">
        <w:rPr>
          <w:rFonts w:cstheme="minorHAnsi"/>
        </w:rPr>
        <w:t xml:space="preserve">. El </w:t>
      </w:r>
      <w:proofErr w:type="spellStart"/>
      <w:r w:rsidRPr="001C4C58">
        <w:rPr>
          <w:rFonts w:cstheme="minorHAnsi"/>
        </w:rPr>
        <w:t>Mariachi'y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yaptığımd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sadec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ik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sokağım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ardı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herkes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çevrelerind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koşardı</w:t>
      </w:r>
      <w:proofErr w:type="spellEnd"/>
      <w:r w:rsidRPr="001C4C58">
        <w:rPr>
          <w:rFonts w:cstheme="minorHAnsi"/>
        </w:rPr>
        <w:t xml:space="preserve">! </w:t>
      </w:r>
      <w:proofErr w:type="spellStart"/>
      <w:r w:rsidRPr="001C4C58">
        <w:rPr>
          <w:rFonts w:cstheme="minorHAnsi"/>
        </w:rPr>
        <w:t>Burad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çalışaca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ah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ço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şeyim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ardı</w:t>
      </w:r>
      <w:proofErr w:type="spellEnd"/>
      <w:r w:rsidRPr="001C4C58">
        <w:rPr>
          <w:rFonts w:cstheme="minorHAnsi"/>
        </w:rPr>
        <w:t xml:space="preserve">. </w:t>
      </w:r>
      <w:proofErr w:type="spellStart"/>
      <w:r w:rsidRPr="001C4C58">
        <w:rPr>
          <w:rFonts w:cstheme="minorHAnsi"/>
        </w:rPr>
        <w:t>Am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Teksas't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u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etayı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ölçeğ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ola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ir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şey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göreceğim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asl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üşünmedim</w:t>
      </w:r>
      <w:proofErr w:type="spellEnd"/>
      <w:r w:rsidRPr="001C4C58">
        <w:rPr>
          <w:rFonts w:cstheme="minorHAnsi"/>
        </w:rPr>
        <w:t xml:space="preserve">. </w:t>
      </w:r>
      <w:proofErr w:type="spellStart"/>
      <w:r w:rsidRPr="001C4C58">
        <w:rPr>
          <w:rFonts w:cstheme="minorHAnsi"/>
        </w:rPr>
        <w:t>Şimdiy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kadar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sahip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olduğu</w:t>
      </w:r>
      <w:r w:rsidR="00041431" w:rsidRPr="001C4C58">
        <w:rPr>
          <w:rFonts w:cstheme="minorHAnsi"/>
        </w:rPr>
        <w:t>mdan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emin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olduğum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en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büyük</w:t>
      </w:r>
      <w:proofErr w:type="spellEnd"/>
      <w:r w:rsidR="00041431" w:rsidRPr="001C4C58">
        <w:rPr>
          <w:rFonts w:cstheme="minorHAnsi"/>
        </w:rPr>
        <w:t xml:space="preserve"> set.</w:t>
      </w:r>
      <w:r w:rsidRPr="001C4C58">
        <w:rPr>
          <w:rFonts w:cstheme="minorHAnsi"/>
        </w:rPr>
        <w:t>”</w:t>
      </w:r>
      <w:r w:rsidR="00041431" w:rsidRPr="001C4C58">
        <w:rPr>
          <w:rFonts w:cstheme="minorHAnsi"/>
        </w:rPr>
        <w:t xml:space="preserve"> Iron </w:t>
      </w:r>
      <w:proofErr w:type="spellStart"/>
      <w:r w:rsidR="00041431" w:rsidRPr="001C4C58">
        <w:rPr>
          <w:rFonts w:cstheme="minorHAnsi"/>
        </w:rPr>
        <w:t>City'nin</w:t>
      </w:r>
      <w:proofErr w:type="spellEnd"/>
      <w:r w:rsidR="00041431" w:rsidRPr="001C4C58">
        <w:rPr>
          <w:rFonts w:cstheme="minorHAnsi"/>
        </w:rPr>
        <w:t xml:space="preserve"> ilk </w:t>
      </w:r>
      <w:proofErr w:type="spellStart"/>
      <w:r w:rsidR="00041431" w:rsidRPr="001C4C58">
        <w:rPr>
          <w:rFonts w:cstheme="minorHAnsi"/>
        </w:rPr>
        <w:t>iki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kat</w:t>
      </w:r>
      <w:r w:rsidR="00687ECB" w:rsidRPr="001C4C58">
        <w:rPr>
          <w:rFonts w:cstheme="minorHAnsi"/>
        </w:rPr>
        <w:t>ı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prati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olara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inş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edilirken</w:t>
      </w:r>
      <w:proofErr w:type="spellEnd"/>
      <w:r w:rsidRPr="001C4C58">
        <w:rPr>
          <w:rFonts w:cstheme="minorHAnsi"/>
        </w:rPr>
        <w:t xml:space="preserve">, </w:t>
      </w:r>
      <w:proofErr w:type="spellStart"/>
      <w:r w:rsidRPr="001C4C58">
        <w:rPr>
          <w:rFonts w:cstheme="minorHAnsi"/>
        </w:rPr>
        <w:t>Weta</w:t>
      </w:r>
      <w:proofErr w:type="spellEnd"/>
      <w:r w:rsidRPr="001C4C58">
        <w:rPr>
          <w:rFonts w:cstheme="minorHAnsi"/>
        </w:rPr>
        <w:t xml:space="preserve"> Digital </w:t>
      </w:r>
      <w:proofErr w:type="spellStart"/>
      <w:r w:rsidRPr="001C4C58">
        <w:rPr>
          <w:rFonts w:cstheme="minorHAnsi"/>
        </w:rPr>
        <w:t>dah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fazl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katma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ekleyecek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ve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Dünya'ya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malzemeleri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yukarı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çekmek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ve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çöpleri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aşağı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indirmek</w:t>
      </w:r>
      <w:proofErr w:type="spellEnd"/>
      <w:r w:rsidR="00041431" w:rsidRPr="001C4C58">
        <w:rPr>
          <w:rFonts w:cstheme="minorHAnsi"/>
        </w:rPr>
        <w:t xml:space="preserve"> </w:t>
      </w:r>
      <w:proofErr w:type="spellStart"/>
      <w:r w:rsidR="00041431" w:rsidRPr="001C4C58">
        <w:rPr>
          <w:rFonts w:cstheme="minorHAnsi"/>
        </w:rPr>
        <w:t>için</w:t>
      </w:r>
      <w:proofErr w:type="spellEnd"/>
      <w:r w:rsidR="00041431" w:rsidRPr="001C4C58">
        <w:rPr>
          <w:rFonts w:cstheme="minorHAnsi"/>
        </w:rPr>
        <w:t xml:space="preserve"> </w:t>
      </w:r>
      <w:r w:rsidRPr="001C4C58">
        <w:rPr>
          <w:rFonts w:cstheme="minorHAnsi"/>
        </w:rPr>
        <w:t xml:space="preserve">dev </w:t>
      </w:r>
      <w:proofErr w:type="spellStart"/>
      <w:r w:rsidRPr="001C4C58">
        <w:rPr>
          <w:rFonts w:cstheme="minorHAnsi"/>
        </w:rPr>
        <w:t>bir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uzay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asansörü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tarafında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bağlanan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Zalem'i</w:t>
      </w:r>
      <w:proofErr w:type="spellEnd"/>
      <w:r w:rsidRPr="001C4C58">
        <w:rPr>
          <w:rFonts w:cstheme="minorHAnsi"/>
        </w:rPr>
        <w:t xml:space="preserve"> </w:t>
      </w:r>
      <w:proofErr w:type="spellStart"/>
      <w:r w:rsidRPr="001C4C58">
        <w:rPr>
          <w:rFonts w:cstheme="minorHAnsi"/>
        </w:rPr>
        <w:t>yaratacak</w:t>
      </w:r>
      <w:r w:rsidR="00897E64" w:rsidRPr="001C4C58">
        <w:rPr>
          <w:rFonts w:cstheme="minorHAnsi"/>
        </w:rPr>
        <w:t>tı</w:t>
      </w:r>
      <w:proofErr w:type="spellEnd"/>
      <w:r w:rsidRPr="001C4C58">
        <w:rPr>
          <w:rFonts w:cstheme="minorHAnsi"/>
        </w:rPr>
        <w:t xml:space="preserve">. </w:t>
      </w:r>
    </w:p>
    <w:sectPr w:rsidR="00683EEA" w:rsidRPr="001C4C58" w:rsidSect="002746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549F" w:rsidRDefault="00C3549F" w:rsidP="0064132D">
      <w:r>
        <w:separator/>
      </w:r>
    </w:p>
  </w:endnote>
  <w:endnote w:type="continuationSeparator" w:id="0">
    <w:p w:rsidR="00C3549F" w:rsidRDefault="00C3549F" w:rsidP="00641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549F" w:rsidRDefault="00C3549F" w:rsidP="0064132D">
      <w:r>
        <w:separator/>
      </w:r>
    </w:p>
  </w:footnote>
  <w:footnote w:type="continuationSeparator" w:id="0">
    <w:p w:rsidR="00C3549F" w:rsidRDefault="00C3549F" w:rsidP="006413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WxMDU3sTAxN7FU0lEKTi0uzszPAykwrgUA0Ssy3SwAAAA="/>
  </w:docVars>
  <w:rsids>
    <w:rsidRoot w:val="007601AB"/>
    <w:rsid w:val="0000437E"/>
    <w:rsid w:val="00004771"/>
    <w:rsid w:val="000070CA"/>
    <w:rsid w:val="00011030"/>
    <w:rsid w:val="00011E92"/>
    <w:rsid w:val="00013BB7"/>
    <w:rsid w:val="00015F40"/>
    <w:rsid w:val="000160EC"/>
    <w:rsid w:val="0002267D"/>
    <w:rsid w:val="00022D64"/>
    <w:rsid w:val="0002641D"/>
    <w:rsid w:val="000306D8"/>
    <w:rsid w:val="00030FD4"/>
    <w:rsid w:val="0003395F"/>
    <w:rsid w:val="000366C3"/>
    <w:rsid w:val="00040FD8"/>
    <w:rsid w:val="00041431"/>
    <w:rsid w:val="0004181F"/>
    <w:rsid w:val="0004224C"/>
    <w:rsid w:val="00043176"/>
    <w:rsid w:val="000437A2"/>
    <w:rsid w:val="000440EF"/>
    <w:rsid w:val="00044E0C"/>
    <w:rsid w:val="000457C6"/>
    <w:rsid w:val="00046F2F"/>
    <w:rsid w:val="00050455"/>
    <w:rsid w:val="000506FE"/>
    <w:rsid w:val="00052C84"/>
    <w:rsid w:val="000535E5"/>
    <w:rsid w:val="000552E0"/>
    <w:rsid w:val="00057D89"/>
    <w:rsid w:val="00060FE6"/>
    <w:rsid w:val="000617A8"/>
    <w:rsid w:val="00063E4F"/>
    <w:rsid w:val="00063F47"/>
    <w:rsid w:val="00064657"/>
    <w:rsid w:val="000646A9"/>
    <w:rsid w:val="00064DEF"/>
    <w:rsid w:val="00070A96"/>
    <w:rsid w:val="00072E83"/>
    <w:rsid w:val="00077E4D"/>
    <w:rsid w:val="00083D04"/>
    <w:rsid w:val="00086F05"/>
    <w:rsid w:val="0008750A"/>
    <w:rsid w:val="0009047A"/>
    <w:rsid w:val="00090C4C"/>
    <w:rsid w:val="000933BB"/>
    <w:rsid w:val="000938E0"/>
    <w:rsid w:val="000957DB"/>
    <w:rsid w:val="0009591D"/>
    <w:rsid w:val="00097574"/>
    <w:rsid w:val="000A1503"/>
    <w:rsid w:val="000A1A7C"/>
    <w:rsid w:val="000A7F1F"/>
    <w:rsid w:val="000B17CE"/>
    <w:rsid w:val="000B2433"/>
    <w:rsid w:val="000B3CAE"/>
    <w:rsid w:val="000B3D6D"/>
    <w:rsid w:val="000B4274"/>
    <w:rsid w:val="000C1BAF"/>
    <w:rsid w:val="000C3E9E"/>
    <w:rsid w:val="000C4FA9"/>
    <w:rsid w:val="000D187E"/>
    <w:rsid w:val="000D6847"/>
    <w:rsid w:val="000E17EF"/>
    <w:rsid w:val="000E1DE5"/>
    <w:rsid w:val="000E2DB1"/>
    <w:rsid w:val="000E3F2D"/>
    <w:rsid w:val="000E69B7"/>
    <w:rsid w:val="000E776D"/>
    <w:rsid w:val="000E7FCA"/>
    <w:rsid w:val="000F3D14"/>
    <w:rsid w:val="000F5EE3"/>
    <w:rsid w:val="000F6567"/>
    <w:rsid w:val="00100ECF"/>
    <w:rsid w:val="0010375C"/>
    <w:rsid w:val="00105AF9"/>
    <w:rsid w:val="00106569"/>
    <w:rsid w:val="00106A3B"/>
    <w:rsid w:val="0010784B"/>
    <w:rsid w:val="0011478E"/>
    <w:rsid w:val="00114D76"/>
    <w:rsid w:val="00115C9E"/>
    <w:rsid w:val="00122B56"/>
    <w:rsid w:val="00130784"/>
    <w:rsid w:val="0013403C"/>
    <w:rsid w:val="00136DFD"/>
    <w:rsid w:val="00142BCE"/>
    <w:rsid w:val="00144599"/>
    <w:rsid w:val="00145493"/>
    <w:rsid w:val="0014603F"/>
    <w:rsid w:val="00146FB0"/>
    <w:rsid w:val="001502EB"/>
    <w:rsid w:val="00151690"/>
    <w:rsid w:val="00156828"/>
    <w:rsid w:val="001627C6"/>
    <w:rsid w:val="001627E9"/>
    <w:rsid w:val="00162FD5"/>
    <w:rsid w:val="001648CB"/>
    <w:rsid w:val="00165202"/>
    <w:rsid w:val="001712A9"/>
    <w:rsid w:val="0017526A"/>
    <w:rsid w:val="0017730E"/>
    <w:rsid w:val="001837FA"/>
    <w:rsid w:val="00187904"/>
    <w:rsid w:val="00187BB5"/>
    <w:rsid w:val="00195DF5"/>
    <w:rsid w:val="001973B9"/>
    <w:rsid w:val="001A5DFF"/>
    <w:rsid w:val="001B0EA6"/>
    <w:rsid w:val="001B53A1"/>
    <w:rsid w:val="001B78C3"/>
    <w:rsid w:val="001C0F57"/>
    <w:rsid w:val="001C2483"/>
    <w:rsid w:val="001C4C58"/>
    <w:rsid w:val="001C6BDE"/>
    <w:rsid w:val="001D02C0"/>
    <w:rsid w:val="001D05AA"/>
    <w:rsid w:val="001D0756"/>
    <w:rsid w:val="001D1446"/>
    <w:rsid w:val="001D1A93"/>
    <w:rsid w:val="001D39C7"/>
    <w:rsid w:val="001D7956"/>
    <w:rsid w:val="001D7D3A"/>
    <w:rsid w:val="001E1AD5"/>
    <w:rsid w:val="001F0A6F"/>
    <w:rsid w:val="001F0F46"/>
    <w:rsid w:val="001F1ADD"/>
    <w:rsid w:val="001F4410"/>
    <w:rsid w:val="002028A9"/>
    <w:rsid w:val="00203C91"/>
    <w:rsid w:val="00203F94"/>
    <w:rsid w:val="002130ED"/>
    <w:rsid w:val="00214040"/>
    <w:rsid w:val="00214977"/>
    <w:rsid w:val="00216745"/>
    <w:rsid w:val="00217967"/>
    <w:rsid w:val="00220F48"/>
    <w:rsid w:val="00221119"/>
    <w:rsid w:val="00224155"/>
    <w:rsid w:val="002245CA"/>
    <w:rsid w:val="00230B0F"/>
    <w:rsid w:val="002343FE"/>
    <w:rsid w:val="00240CEE"/>
    <w:rsid w:val="00241E88"/>
    <w:rsid w:val="0024237A"/>
    <w:rsid w:val="00243175"/>
    <w:rsid w:val="00246363"/>
    <w:rsid w:val="00251989"/>
    <w:rsid w:val="00251E7B"/>
    <w:rsid w:val="0025215A"/>
    <w:rsid w:val="002543CF"/>
    <w:rsid w:val="002543D3"/>
    <w:rsid w:val="0026358E"/>
    <w:rsid w:val="002707E6"/>
    <w:rsid w:val="0027115F"/>
    <w:rsid w:val="0027269D"/>
    <w:rsid w:val="0028024B"/>
    <w:rsid w:val="00280254"/>
    <w:rsid w:val="00282B20"/>
    <w:rsid w:val="00283DD3"/>
    <w:rsid w:val="00284D76"/>
    <w:rsid w:val="002856F7"/>
    <w:rsid w:val="00285B63"/>
    <w:rsid w:val="00292BC2"/>
    <w:rsid w:val="002931F7"/>
    <w:rsid w:val="00294524"/>
    <w:rsid w:val="00294E3A"/>
    <w:rsid w:val="0029539A"/>
    <w:rsid w:val="00296B7E"/>
    <w:rsid w:val="002A51FB"/>
    <w:rsid w:val="002B0FBB"/>
    <w:rsid w:val="002B2D8C"/>
    <w:rsid w:val="002B2E5E"/>
    <w:rsid w:val="002B3DF3"/>
    <w:rsid w:val="002C0A4A"/>
    <w:rsid w:val="002C18F5"/>
    <w:rsid w:val="002C3199"/>
    <w:rsid w:val="002C3C67"/>
    <w:rsid w:val="002C6070"/>
    <w:rsid w:val="002C6313"/>
    <w:rsid w:val="002D2419"/>
    <w:rsid w:val="002D2420"/>
    <w:rsid w:val="002D445A"/>
    <w:rsid w:val="002D600A"/>
    <w:rsid w:val="002E494F"/>
    <w:rsid w:val="002F28DE"/>
    <w:rsid w:val="002F6797"/>
    <w:rsid w:val="00300E03"/>
    <w:rsid w:val="003013F9"/>
    <w:rsid w:val="00314C18"/>
    <w:rsid w:val="0031598D"/>
    <w:rsid w:val="003165FF"/>
    <w:rsid w:val="00316617"/>
    <w:rsid w:val="00317156"/>
    <w:rsid w:val="00320FFF"/>
    <w:rsid w:val="003217EA"/>
    <w:rsid w:val="00330905"/>
    <w:rsid w:val="00331EC3"/>
    <w:rsid w:val="00332CA4"/>
    <w:rsid w:val="00335067"/>
    <w:rsid w:val="00337E53"/>
    <w:rsid w:val="00342C3E"/>
    <w:rsid w:val="0035136D"/>
    <w:rsid w:val="00353FF5"/>
    <w:rsid w:val="00354C72"/>
    <w:rsid w:val="00354D7C"/>
    <w:rsid w:val="00360AC5"/>
    <w:rsid w:val="003620CC"/>
    <w:rsid w:val="003623B4"/>
    <w:rsid w:val="00374A80"/>
    <w:rsid w:val="00377B4B"/>
    <w:rsid w:val="00380765"/>
    <w:rsid w:val="00382CEA"/>
    <w:rsid w:val="00386FC7"/>
    <w:rsid w:val="0039066B"/>
    <w:rsid w:val="00391979"/>
    <w:rsid w:val="00394680"/>
    <w:rsid w:val="00395514"/>
    <w:rsid w:val="00395EF5"/>
    <w:rsid w:val="003A1DB5"/>
    <w:rsid w:val="003A28BC"/>
    <w:rsid w:val="003A3CEC"/>
    <w:rsid w:val="003B0E85"/>
    <w:rsid w:val="003B1F94"/>
    <w:rsid w:val="003B48BC"/>
    <w:rsid w:val="003B55EF"/>
    <w:rsid w:val="003C17DD"/>
    <w:rsid w:val="003C1FB4"/>
    <w:rsid w:val="003C2C0D"/>
    <w:rsid w:val="003C3A4C"/>
    <w:rsid w:val="003D283D"/>
    <w:rsid w:val="003D44F1"/>
    <w:rsid w:val="003D461C"/>
    <w:rsid w:val="003D5054"/>
    <w:rsid w:val="003E39E4"/>
    <w:rsid w:val="003F052D"/>
    <w:rsid w:val="003F45FA"/>
    <w:rsid w:val="003F7835"/>
    <w:rsid w:val="004028D7"/>
    <w:rsid w:val="004041A1"/>
    <w:rsid w:val="004051E3"/>
    <w:rsid w:val="00410316"/>
    <w:rsid w:val="004124A5"/>
    <w:rsid w:val="00414E2F"/>
    <w:rsid w:val="00416B42"/>
    <w:rsid w:val="00421F85"/>
    <w:rsid w:val="004275DF"/>
    <w:rsid w:val="00430BDE"/>
    <w:rsid w:val="00431AB0"/>
    <w:rsid w:val="004355DF"/>
    <w:rsid w:val="0044331E"/>
    <w:rsid w:val="00444607"/>
    <w:rsid w:val="004468CB"/>
    <w:rsid w:val="00446E8E"/>
    <w:rsid w:val="0045237E"/>
    <w:rsid w:val="00452C25"/>
    <w:rsid w:val="00452E1A"/>
    <w:rsid w:val="0045355D"/>
    <w:rsid w:val="00453DAC"/>
    <w:rsid w:val="00455946"/>
    <w:rsid w:val="00465F94"/>
    <w:rsid w:val="004730AA"/>
    <w:rsid w:val="00474C5A"/>
    <w:rsid w:val="004755D1"/>
    <w:rsid w:val="0048034F"/>
    <w:rsid w:val="00484544"/>
    <w:rsid w:val="004870F7"/>
    <w:rsid w:val="004904E6"/>
    <w:rsid w:val="004916CF"/>
    <w:rsid w:val="00492EA0"/>
    <w:rsid w:val="00493FB9"/>
    <w:rsid w:val="00495851"/>
    <w:rsid w:val="00495857"/>
    <w:rsid w:val="004A00E1"/>
    <w:rsid w:val="004A3E52"/>
    <w:rsid w:val="004A59B0"/>
    <w:rsid w:val="004B1866"/>
    <w:rsid w:val="004B2B73"/>
    <w:rsid w:val="004B418D"/>
    <w:rsid w:val="004B559E"/>
    <w:rsid w:val="004B5B7D"/>
    <w:rsid w:val="004B621E"/>
    <w:rsid w:val="004C46C8"/>
    <w:rsid w:val="004C50BE"/>
    <w:rsid w:val="004D1DBA"/>
    <w:rsid w:val="004E1066"/>
    <w:rsid w:val="004E1CD1"/>
    <w:rsid w:val="004E66C1"/>
    <w:rsid w:val="004E70DC"/>
    <w:rsid w:val="004E75B3"/>
    <w:rsid w:val="004F4407"/>
    <w:rsid w:val="004F5265"/>
    <w:rsid w:val="0050226E"/>
    <w:rsid w:val="00503286"/>
    <w:rsid w:val="00503D4B"/>
    <w:rsid w:val="00506D88"/>
    <w:rsid w:val="00510159"/>
    <w:rsid w:val="005134FD"/>
    <w:rsid w:val="005137FF"/>
    <w:rsid w:val="00524516"/>
    <w:rsid w:val="00537A4D"/>
    <w:rsid w:val="00541E66"/>
    <w:rsid w:val="00542897"/>
    <w:rsid w:val="0054325B"/>
    <w:rsid w:val="00544535"/>
    <w:rsid w:val="005526F4"/>
    <w:rsid w:val="00557D3A"/>
    <w:rsid w:val="005608EF"/>
    <w:rsid w:val="00562561"/>
    <w:rsid w:val="00562BC6"/>
    <w:rsid w:val="00567530"/>
    <w:rsid w:val="00570932"/>
    <w:rsid w:val="0057570B"/>
    <w:rsid w:val="00577AF5"/>
    <w:rsid w:val="00577E4B"/>
    <w:rsid w:val="00581D25"/>
    <w:rsid w:val="0058227E"/>
    <w:rsid w:val="00586635"/>
    <w:rsid w:val="005903FE"/>
    <w:rsid w:val="0059187F"/>
    <w:rsid w:val="005945F1"/>
    <w:rsid w:val="005959DA"/>
    <w:rsid w:val="0059681D"/>
    <w:rsid w:val="00596BC5"/>
    <w:rsid w:val="005A0957"/>
    <w:rsid w:val="005A4CC1"/>
    <w:rsid w:val="005A60FC"/>
    <w:rsid w:val="005B1C61"/>
    <w:rsid w:val="005B1C95"/>
    <w:rsid w:val="005B2E38"/>
    <w:rsid w:val="005B6138"/>
    <w:rsid w:val="005B64F4"/>
    <w:rsid w:val="005C488E"/>
    <w:rsid w:val="005D1E21"/>
    <w:rsid w:val="005D26B8"/>
    <w:rsid w:val="005D3D63"/>
    <w:rsid w:val="005D40EE"/>
    <w:rsid w:val="005D7185"/>
    <w:rsid w:val="005E59A5"/>
    <w:rsid w:val="005F2AC9"/>
    <w:rsid w:val="005F2AED"/>
    <w:rsid w:val="005F4938"/>
    <w:rsid w:val="005F7BB7"/>
    <w:rsid w:val="00600DB4"/>
    <w:rsid w:val="006051F2"/>
    <w:rsid w:val="00607476"/>
    <w:rsid w:val="006110FB"/>
    <w:rsid w:val="00611684"/>
    <w:rsid w:val="006206C0"/>
    <w:rsid w:val="00621FE7"/>
    <w:rsid w:val="0064132D"/>
    <w:rsid w:val="006464CA"/>
    <w:rsid w:val="00650C69"/>
    <w:rsid w:val="006546D0"/>
    <w:rsid w:val="0065471F"/>
    <w:rsid w:val="006567CC"/>
    <w:rsid w:val="00657197"/>
    <w:rsid w:val="006642F6"/>
    <w:rsid w:val="0066456D"/>
    <w:rsid w:val="00665D25"/>
    <w:rsid w:val="00683EEA"/>
    <w:rsid w:val="006847B3"/>
    <w:rsid w:val="006852B8"/>
    <w:rsid w:val="006862EC"/>
    <w:rsid w:val="00687ECB"/>
    <w:rsid w:val="00690949"/>
    <w:rsid w:val="006910EE"/>
    <w:rsid w:val="0069431D"/>
    <w:rsid w:val="006953B1"/>
    <w:rsid w:val="00695B5D"/>
    <w:rsid w:val="00695F88"/>
    <w:rsid w:val="006960BF"/>
    <w:rsid w:val="006A0343"/>
    <w:rsid w:val="006A054C"/>
    <w:rsid w:val="006A0C94"/>
    <w:rsid w:val="006A31C3"/>
    <w:rsid w:val="006A4743"/>
    <w:rsid w:val="006A501A"/>
    <w:rsid w:val="006A6273"/>
    <w:rsid w:val="006A7C0D"/>
    <w:rsid w:val="006B15BB"/>
    <w:rsid w:val="006B21C6"/>
    <w:rsid w:val="006B2F1B"/>
    <w:rsid w:val="006B3C2F"/>
    <w:rsid w:val="006B686E"/>
    <w:rsid w:val="006C03B9"/>
    <w:rsid w:val="006C5480"/>
    <w:rsid w:val="006D1C3B"/>
    <w:rsid w:val="006D4449"/>
    <w:rsid w:val="006D4F81"/>
    <w:rsid w:val="006D515F"/>
    <w:rsid w:val="006D53FA"/>
    <w:rsid w:val="006D5E6C"/>
    <w:rsid w:val="006E0A2C"/>
    <w:rsid w:val="006E0F5E"/>
    <w:rsid w:val="006E4712"/>
    <w:rsid w:val="006F2D67"/>
    <w:rsid w:val="006F3413"/>
    <w:rsid w:val="006F3C76"/>
    <w:rsid w:val="006F408F"/>
    <w:rsid w:val="006F4157"/>
    <w:rsid w:val="006F654B"/>
    <w:rsid w:val="00703A70"/>
    <w:rsid w:val="00704FED"/>
    <w:rsid w:val="007052B5"/>
    <w:rsid w:val="0071179C"/>
    <w:rsid w:val="0071414C"/>
    <w:rsid w:val="007151E9"/>
    <w:rsid w:val="00716554"/>
    <w:rsid w:val="00722EB2"/>
    <w:rsid w:val="00725238"/>
    <w:rsid w:val="00727611"/>
    <w:rsid w:val="0073309C"/>
    <w:rsid w:val="0073311E"/>
    <w:rsid w:val="00736637"/>
    <w:rsid w:val="00740967"/>
    <w:rsid w:val="007412BE"/>
    <w:rsid w:val="00741EFF"/>
    <w:rsid w:val="00743117"/>
    <w:rsid w:val="00744198"/>
    <w:rsid w:val="00746DE0"/>
    <w:rsid w:val="00751C46"/>
    <w:rsid w:val="007525BD"/>
    <w:rsid w:val="00756A23"/>
    <w:rsid w:val="007601AB"/>
    <w:rsid w:val="00763C24"/>
    <w:rsid w:val="007653AF"/>
    <w:rsid w:val="007653F3"/>
    <w:rsid w:val="007673E3"/>
    <w:rsid w:val="00771731"/>
    <w:rsid w:val="00772A7C"/>
    <w:rsid w:val="00781BF7"/>
    <w:rsid w:val="007842A0"/>
    <w:rsid w:val="00787088"/>
    <w:rsid w:val="0078775D"/>
    <w:rsid w:val="0078798C"/>
    <w:rsid w:val="00791B7B"/>
    <w:rsid w:val="00793BAD"/>
    <w:rsid w:val="00793C82"/>
    <w:rsid w:val="00796BA1"/>
    <w:rsid w:val="00797AFA"/>
    <w:rsid w:val="007A1F88"/>
    <w:rsid w:val="007A65C0"/>
    <w:rsid w:val="007B0B41"/>
    <w:rsid w:val="007B26D6"/>
    <w:rsid w:val="007B4317"/>
    <w:rsid w:val="007C0212"/>
    <w:rsid w:val="007C1DD4"/>
    <w:rsid w:val="007C2047"/>
    <w:rsid w:val="007C4063"/>
    <w:rsid w:val="007C56A1"/>
    <w:rsid w:val="007C6B3E"/>
    <w:rsid w:val="007D3FF6"/>
    <w:rsid w:val="007D5E13"/>
    <w:rsid w:val="007E19AD"/>
    <w:rsid w:val="007E2CD1"/>
    <w:rsid w:val="007E6973"/>
    <w:rsid w:val="007E6EF8"/>
    <w:rsid w:val="007F0133"/>
    <w:rsid w:val="007F24E2"/>
    <w:rsid w:val="007F25E0"/>
    <w:rsid w:val="007F55B2"/>
    <w:rsid w:val="007F75FE"/>
    <w:rsid w:val="007F7964"/>
    <w:rsid w:val="007F7B27"/>
    <w:rsid w:val="008017F2"/>
    <w:rsid w:val="00802D7D"/>
    <w:rsid w:val="008045DD"/>
    <w:rsid w:val="00807AAA"/>
    <w:rsid w:val="00807B77"/>
    <w:rsid w:val="00820898"/>
    <w:rsid w:val="00821923"/>
    <w:rsid w:val="00821D97"/>
    <w:rsid w:val="0082301B"/>
    <w:rsid w:val="00826DF6"/>
    <w:rsid w:val="00827D7C"/>
    <w:rsid w:val="008320D2"/>
    <w:rsid w:val="00832975"/>
    <w:rsid w:val="008364E4"/>
    <w:rsid w:val="00836A51"/>
    <w:rsid w:val="00837868"/>
    <w:rsid w:val="008435E7"/>
    <w:rsid w:val="008438CB"/>
    <w:rsid w:val="00851657"/>
    <w:rsid w:val="00851AC1"/>
    <w:rsid w:val="00854643"/>
    <w:rsid w:val="0085683F"/>
    <w:rsid w:val="0086165E"/>
    <w:rsid w:val="00862F23"/>
    <w:rsid w:val="008634DC"/>
    <w:rsid w:val="00867AD4"/>
    <w:rsid w:val="00872C5B"/>
    <w:rsid w:val="00872ECD"/>
    <w:rsid w:val="008737AD"/>
    <w:rsid w:val="00874D97"/>
    <w:rsid w:val="00875BA6"/>
    <w:rsid w:val="00876984"/>
    <w:rsid w:val="008776BF"/>
    <w:rsid w:val="00877847"/>
    <w:rsid w:val="00881F3E"/>
    <w:rsid w:val="008820A8"/>
    <w:rsid w:val="008835BF"/>
    <w:rsid w:val="008851F5"/>
    <w:rsid w:val="00885974"/>
    <w:rsid w:val="00887D57"/>
    <w:rsid w:val="0089131A"/>
    <w:rsid w:val="008967F0"/>
    <w:rsid w:val="00897E64"/>
    <w:rsid w:val="008B2B93"/>
    <w:rsid w:val="008B3CE3"/>
    <w:rsid w:val="008B4FE6"/>
    <w:rsid w:val="008B79C0"/>
    <w:rsid w:val="008C060A"/>
    <w:rsid w:val="008C1154"/>
    <w:rsid w:val="008C51F3"/>
    <w:rsid w:val="008C5D08"/>
    <w:rsid w:val="008C7FEE"/>
    <w:rsid w:val="008D320A"/>
    <w:rsid w:val="008D4F95"/>
    <w:rsid w:val="008D536E"/>
    <w:rsid w:val="008D563B"/>
    <w:rsid w:val="008D62D4"/>
    <w:rsid w:val="008D7CEE"/>
    <w:rsid w:val="008E0BC9"/>
    <w:rsid w:val="008E17B9"/>
    <w:rsid w:val="008E18B1"/>
    <w:rsid w:val="008E2FF1"/>
    <w:rsid w:val="008E554A"/>
    <w:rsid w:val="008F209D"/>
    <w:rsid w:val="008F3C03"/>
    <w:rsid w:val="008F4593"/>
    <w:rsid w:val="009003FC"/>
    <w:rsid w:val="0090057F"/>
    <w:rsid w:val="00901EFC"/>
    <w:rsid w:val="00902FDE"/>
    <w:rsid w:val="00904373"/>
    <w:rsid w:val="0090674E"/>
    <w:rsid w:val="00906AA4"/>
    <w:rsid w:val="00911B32"/>
    <w:rsid w:val="00912E45"/>
    <w:rsid w:val="00913058"/>
    <w:rsid w:val="009224EA"/>
    <w:rsid w:val="00923728"/>
    <w:rsid w:val="0092384E"/>
    <w:rsid w:val="009241B2"/>
    <w:rsid w:val="00926DE6"/>
    <w:rsid w:val="009305A2"/>
    <w:rsid w:val="00930A29"/>
    <w:rsid w:val="00933F3E"/>
    <w:rsid w:val="00934B43"/>
    <w:rsid w:val="0093656C"/>
    <w:rsid w:val="009404BA"/>
    <w:rsid w:val="00944AAC"/>
    <w:rsid w:val="00946D5B"/>
    <w:rsid w:val="009524AE"/>
    <w:rsid w:val="00952F8C"/>
    <w:rsid w:val="00953995"/>
    <w:rsid w:val="009541E1"/>
    <w:rsid w:val="009569A9"/>
    <w:rsid w:val="00956AD8"/>
    <w:rsid w:val="00957446"/>
    <w:rsid w:val="009574FD"/>
    <w:rsid w:val="00957879"/>
    <w:rsid w:val="009736B4"/>
    <w:rsid w:val="00973BF0"/>
    <w:rsid w:val="00976CC9"/>
    <w:rsid w:val="00977840"/>
    <w:rsid w:val="0098009D"/>
    <w:rsid w:val="00984501"/>
    <w:rsid w:val="00987D1A"/>
    <w:rsid w:val="009931BB"/>
    <w:rsid w:val="009A124E"/>
    <w:rsid w:val="009A332F"/>
    <w:rsid w:val="009A50EB"/>
    <w:rsid w:val="009B0393"/>
    <w:rsid w:val="009B0978"/>
    <w:rsid w:val="009B2762"/>
    <w:rsid w:val="009C0A19"/>
    <w:rsid w:val="009C1942"/>
    <w:rsid w:val="009C1E47"/>
    <w:rsid w:val="009C3CBB"/>
    <w:rsid w:val="009C54C7"/>
    <w:rsid w:val="009C70BC"/>
    <w:rsid w:val="009D146C"/>
    <w:rsid w:val="009D1DDA"/>
    <w:rsid w:val="009D76A3"/>
    <w:rsid w:val="009D7C7B"/>
    <w:rsid w:val="009E0455"/>
    <w:rsid w:val="009E0597"/>
    <w:rsid w:val="009E47C1"/>
    <w:rsid w:val="009E5581"/>
    <w:rsid w:val="009F36E8"/>
    <w:rsid w:val="00A00380"/>
    <w:rsid w:val="00A00439"/>
    <w:rsid w:val="00A02C18"/>
    <w:rsid w:val="00A10AC1"/>
    <w:rsid w:val="00A12E82"/>
    <w:rsid w:val="00A2112E"/>
    <w:rsid w:val="00A22248"/>
    <w:rsid w:val="00A23AF0"/>
    <w:rsid w:val="00A24AAC"/>
    <w:rsid w:val="00A31A58"/>
    <w:rsid w:val="00A366A4"/>
    <w:rsid w:val="00A36C4B"/>
    <w:rsid w:val="00A42E9A"/>
    <w:rsid w:val="00A432F2"/>
    <w:rsid w:val="00A479AE"/>
    <w:rsid w:val="00A47F55"/>
    <w:rsid w:val="00A51338"/>
    <w:rsid w:val="00A5188B"/>
    <w:rsid w:val="00A53B7D"/>
    <w:rsid w:val="00A579A2"/>
    <w:rsid w:val="00A666F0"/>
    <w:rsid w:val="00A66C62"/>
    <w:rsid w:val="00A720B7"/>
    <w:rsid w:val="00A803FC"/>
    <w:rsid w:val="00A839C2"/>
    <w:rsid w:val="00A85E21"/>
    <w:rsid w:val="00A94CC5"/>
    <w:rsid w:val="00A95A44"/>
    <w:rsid w:val="00AA15CB"/>
    <w:rsid w:val="00AA2017"/>
    <w:rsid w:val="00AA4A86"/>
    <w:rsid w:val="00AA794D"/>
    <w:rsid w:val="00AB0D75"/>
    <w:rsid w:val="00AC0814"/>
    <w:rsid w:val="00AC0A72"/>
    <w:rsid w:val="00AC51EA"/>
    <w:rsid w:val="00AC60D6"/>
    <w:rsid w:val="00AD1876"/>
    <w:rsid w:val="00AD27AC"/>
    <w:rsid w:val="00AD27D0"/>
    <w:rsid w:val="00AD4199"/>
    <w:rsid w:val="00AD557C"/>
    <w:rsid w:val="00AD5641"/>
    <w:rsid w:val="00AD797B"/>
    <w:rsid w:val="00AE63AB"/>
    <w:rsid w:val="00AE7D2A"/>
    <w:rsid w:val="00AF38D9"/>
    <w:rsid w:val="00AF4212"/>
    <w:rsid w:val="00AF49DE"/>
    <w:rsid w:val="00AF5904"/>
    <w:rsid w:val="00AF7221"/>
    <w:rsid w:val="00B02C57"/>
    <w:rsid w:val="00B03974"/>
    <w:rsid w:val="00B067B2"/>
    <w:rsid w:val="00B13BD0"/>
    <w:rsid w:val="00B14EE3"/>
    <w:rsid w:val="00B213E6"/>
    <w:rsid w:val="00B27B45"/>
    <w:rsid w:val="00B30436"/>
    <w:rsid w:val="00B31779"/>
    <w:rsid w:val="00B346EF"/>
    <w:rsid w:val="00B40038"/>
    <w:rsid w:val="00B4155A"/>
    <w:rsid w:val="00B43620"/>
    <w:rsid w:val="00B46B85"/>
    <w:rsid w:val="00B47D43"/>
    <w:rsid w:val="00B513E9"/>
    <w:rsid w:val="00B56260"/>
    <w:rsid w:val="00B565E2"/>
    <w:rsid w:val="00B56ECC"/>
    <w:rsid w:val="00B60D54"/>
    <w:rsid w:val="00B615F7"/>
    <w:rsid w:val="00B617D9"/>
    <w:rsid w:val="00B657CD"/>
    <w:rsid w:val="00B66556"/>
    <w:rsid w:val="00B70A04"/>
    <w:rsid w:val="00B70C4F"/>
    <w:rsid w:val="00B7331E"/>
    <w:rsid w:val="00B74870"/>
    <w:rsid w:val="00B7634E"/>
    <w:rsid w:val="00B8422C"/>
    <w:rsid w:val="00B848BE"/>
    <w:rsid w:val="00B920ED"/>
    <w:rsid w:val="00B923D2"/>
    <w:rsid w:val="00B95D40"/>
    <w:rsid w:val="00B961B5"/>
    <w:rsid w:val="00BA163B"/>
    <w:rsid w:val="00BA2032"/>
    <w:rsid w:val="00BA6503"/>
    <w:rsid w:val="00BB1A58"/>
    <w:rsid w:val="00BB242F"/>
    <w:rsid w:val="00BB6396"/>
    <w:rsid w:val="00BC075A"/>
    <w:rsid w:val="00BC553E"/>
    <w:rsid w:val="00BC6098"/>
    <w:rsid w:val="00BD096E"/>
    <w:rsid w:val="00BD4CDF"/>
    <w:rsid w:val="00BD7FEA"/>
    <w:rsid w:val="00BE2833"/>
    <w:rsid w:val="00BE4D06"/>
    <w:rsid w:val="00BF0585"/>
    <w:rsid w:val="00BF1A8C"/>
    <w:rsid w:val="00BF2179"/>
    <w:rsid w:val="00BF2D59"/>
    <w:rsid w:val="00BF38DF"/>
    <w:rsid w:val="00BF43C0"/>
    <w:rsid w:val="00BF56D5"/>
    <w:rsid w:val="00BF62DD"/>
    <w:rsid w:val="00BF631D"/>
    <w:rsid w:val="00BF79E2"/>
    <w:rsid w:val="00C01AD9"/>
    <w:rsid w:val="00C05A58"/>
    <w:rsid w:val="00C10888"/>
    <w:rsid w:val="00C112B8"/>
    <w:rsid w:val="00C119F4"/>
    <w:rsid w:val="00C11E3C"/>
    <w:rsid w:val="00C15963"/>
    <w:rsid w:val="00C25522"/>
    <w:rsid w:val="00C2579E"/>
    <w:rsid w:val="00C32CC1"/>
    <w:rsid w:val="00C3549F"/>
    <w:rsid w:val="00C36D80"/>
    <w:rsid w:val="00C40079"/>
    <w:rsid w:val="00C423C5"/>
    <w:rsid w:val="00C423F8"/>
    <w:rsid w:val="00C46D2E"/>
    <w:rsid w:val="00C565F1"/>
    <w:rsid w:val="00C603DF"/>
    <w:rsid w:val="00C63A62"/>
    <w:rsid w:val="00C7134B"/>
    <w:rsid w:val="00C71E41"/>
    <w:rsid w:val="00C74572"/>
    <w:rsid w:val="00C75D5F"/>
    <w:rsid w:val="00C77200"/>
    <w:rsid w:val="00C83A00"/>
    <w:rsid w:val="00C8459D"/>
    <w:rsid w:val="00C85418"/>
    <w:rsid w:val="00C90F8F"/>
    <w:rsid w:val="00C91258"/>
    <w:rsid w:val="00C92DEC"/>
    <w:rsid w:val="00C9778B"/>
    <w:rsid w:val="00CA4086"/>
    <w:rsid w:val="00CA61F6"/>
    <w:rsid w:val="00CA696F"/>
    <w:rsid w:val="00CA7A2B"/>
    <w:rsid w:val="00CB7729"/>
    <w:rsid w:val="00CC1807"/>
    <w:rsid w:val="00CC1ADF"/>
    <w:rsid w:val="00CC3338"/>
    <w:rsid w:val="00CD015E"/>
    <w:rsid w:val="00CD2280"/>
    <w:rsid w:val="00CD2A0A"/>
    <w:rsid w:val="00CD2F88"/>
    <w:rsid w:val="00CD3153"/>
    <w:rsid w:val="00CD31B7"/>
    <w:rsid w:val="00CD479B"/>
    <w:rsid w:val="00CD626F"/>
    <w:rsid w:val="00CE3B78"/>
    <w:rsid w:val="00CF0677"/>
    <w:rsid w:val="00CF2C3C"/>
    <w:rsid w:val="00CF35B9"/>
    <w:rsid w:val="00CF4670"/>
    <w:rsid w:val="00CF55BA"/>
    <w:rsid w:val="00CF6A4A"/>
    <w:rsid w:val="00CF6CEC"/>
    <w:rsid w:val="00CF751C"/>
    <w:rsid w:val="00D040E9"/>
    <w:rsid w:val="00D04E70"/>
    <w:rsid w:val="00D12AA0"/>
    <w:rsid w:val="00D12CB8"/>
    <w:rsid w:val="00D1487A"/>
    <w:rsid w:val="00D14B52"/>
    <w:rsid w:val="00D205D7"/>
    <w:rsid w:val="00D22076"/>
    <w:rsid w:val="00D24678"/>
    <w:rsid w:val="00D26897"/>
    <w:rsid w:val="00D27F4B"/>
    <w:rsid w:val="00D308E5"/>
    <w:rsid w:val="00D32C1D"/>
    <w:rsid w:val="00D362C3"/>
    <w:rsid w:val="00D3697E"/>
    <w:rsid w:val="00D40B65"/>
    <w:rsid w:val="00D452CC"/>
    <w:rsid w:val="00D45AE9"/>
    <w:rsid w:val="00D51BBB"/>
    <w:rsid w:val="00D54816"/>
    <w:rsid w:val="00D54A1D"/>
    <w:rsid w:val="00D563F8"/>
    <w:rsid w:val="00D56E16"/>
    <w:rsid w:val="00D61A0E"/>
    <w:rsid w:val="00D67E9F"/>
    <w:rsid w:val="00D72050"/>
    <w:rsid w:val="00D72404"/>
    <w:rsid w:val="00D743C5"/>
    <w:rsid w:val="00D76E27"/>
    <w:rsid w:val="00D770F9"/>
    <w:rsid w:val="00D776D0"/>
    <w:rsid w:val="00D801EC"/>
    <w:rsid w:val="00D81146"/>
    <w:rsid w:val="00D82C21"/>
    <w:rsid w:val="00D83009"/>
    <w:rsid w:val="00D86B3D"/>
    <w:rsid w:val="00D87F71"/>
    <w:rsid w:val="00D90C9E"/>
    <w:rsid w:val="00D9164B"/>
    <w:rsid w:val="00D932E7"/>
    <w:rsid w:val="00D94F96"/>
    <w:rsid w:val="00DA0AAE"/>
    <w:rsid w:val="00DA0D3C"/>
    <w:rsid w:val="00DA4CA2"/>
    <w:rsid w:val="00DA5411"/>
    <w:rsid w:val="00DA5710"/>
    <w:rsid w:val="00DB1292"/>
    <w:rsid w:val="00DB2ABE"/>
    <w:rsid w:val="00DB7607"/>
    <w:rsid w:val="00DC33F4"/>
    <w:rsid w:val="00DC520F"/>
    <w:rsid w:val="00DC6821"/>
    <w:rsid w:val="00DC6B72"/>
    <w:rsid w:val="00DC6BD3"/>
    <w:rsid w:val="00DD1BD5"/>
    <w:rsid w:val="00DD2527"/>
    <w:rsid w:val="00DD6DDD"/>
    <w:rsid w:val="00DD70F4"/>
    <w:rsid w:val="00DD745B"/>
    <w:rsid w:val="00DD7495"/>
    <w:rsid w:val="00DD767F"/>
    <w:rsid w:val="00DE47E8"/>
    <w:rsid w:val="00DE5404"/>
    <w:rsid w:val="00DE60A9"/>
    <w:rsid w:val="00DE7C24"/>
    <w:rsid w:val="00DF1626"/>
    <w:rsid w:val="00DF19F2"/>
    <w:rsid w:val="00DF2003"/>
    <w:rsid w:val="00E020CC"/>
    <w:rsid w:val="00E105C5"/>
    <w:rsid w:val="00E10738"/>
    <w:rsid w:val="00E140A5"/>
    <w:rsid w:val="00E14CF2"/>
    <w:rsid w:val="00E14FB8"/>
    <w:rsid w:val="00E151EA"/>
    <w:rsid w:val="00E154CD"/>
    <w:rsid w:val="00E154D0"/>
    <w:rsid w:val="00E21942"/>
    <w:rsid w:val="00E26E60"/>
    <w:rsid w:val="00E27FE0"/>
    <w:rsid w:val="00E30DD7"/>
    <w:rsid w:val="00E31775"/>
    <w:rsid w:val="00E32CC5"/>
    <w:rsid w:val="00E333AA"/>
    <w:rsid w:val="00E3592D"/>
    <w:rsid w:val="00E35D9E"/>
    <w:rsid w:val="00E35F27"/>
    <w:rsid w:val="00E54504"/>
    <w:rsid w:val="00E54566"/>
    <w:rsid w:val="00E73B5A"/>
    <w:rsid w:val="00E747EC"/>
    <w:rsid w:val="00E74C3F"/>
    <w:rsid w:val="00E752A4"/>
    <w:rsid w:val="00E76C08"/>
    <w:rsid w:val="00E80FB2"/>
    <w:rsid w:val="00E819C4"/>
    <w:rsid w:val="00E831AE"/>
    <w:rsid w:val="00E8356B"/>
    <w:rsid w:val="00E90D99"/>
    <w:rsid w:val="00E91BF1"/>
    <w:rsid w:val="00E91ED3"/>
    <w:rsid w:val="00E9252A"/>
    <w:rsid w:val="00EA08EE"/>
    <w:rsid w:val="00EA0AA9"/>
    <w:rsid w:val="00EA1975"/>
    <w:rsid w:val="00EA31C1"/>
    <w:rsid w:val="00EB0873"/>
    <w:rsid w:val="00EB255A"/>
    <w:rsid w:val="00EB7D15"/>
    <w:rsid w:val="00ED0441"/>
    <w:rsid w:val="00ED123E"/>
    <w:rsid w:val="00ED7ECB"/>
    <w:rsid w:val="00EE60B3"/>
    <w:rsid w:val="00EF2D21"/>
    <w:rsid w:val="00EF31CC"/>
    <w:rsid w:val="00EF5546"/>
    <w:rsid w:val="00EF5C94"/>
    <w:rsid w:val="00F015E2"/>
    <w:rsid w:val="00F026EB"/>
    <w:rsid w:val="00F036FA"/>
    <w:rsid w:val="00F109E5"/>
    <w:rsid w:val="00F11C72"/>
    <w:rsid w:val="00F169E0"/>
    <w:rsid w:val="00F21306"/>
    <w:rsid w:val="00F23424"/>
    <w:rsid w:val="00F24ACB"/>
    <w:rsid w:val="00F24BB2"/>
    <w:rsid w:val="00F31D71"/>
    <w:rsid w:val="00F338AB"/>
    <w:rsid w:val="00F354DE"/>
    <w:rsid w:val="00F4165A"/>
    <w:rsid w:val="00F42314"/>
    <w:rsid w:val="00F436B3"/>
    <w:rsid w:val="00F44D15"/>
    <w:rsid w:val="00F517B7"/>
    <w:rsid w:val="00F518CF"/>
    <w:rsid w:val="00F53BBE"/>
    <w:rsid w:val="00F540F2"/>
    <w:rsid w:val="00F56DBB"/>
    <w:rsid w:val="00F57A06"/>
    <w:rsid w:val="00F646C0"/>
    <w:rsid w:val="00F6497F"/>
    <w:rsid w:val="00F715F0"/>
    <w:rsid w:val="00F74F28"/>
    <w:rsid w:val="00F8744A"/>
    <w:rsid w:val="00F87821"/>
    <w:rsid w:val="00F90942"/>
    <w:rsid w:val="00F91828"/>
    <w:rsid w:val="00F96FAC"/>
    <w:rsid w:val="00F978FE"/>
    <w:rsid w:val="00FA251E"/>
    <w:rsid w:val="00FA34FA"/>
    <w:rsid w:val="00FA5EC5"/>
    <w:rsid w:val="00FA689D"/>
    <w:rsid w:val="00FB22F4"/>
    <w:rsid w:val="00FB30F0"/>
    <w:rsid w:val="00FB42E2"/>
    <w:rsid w:val="00FB6460"/>
    <w:rsid w:val="00FC14FD"/>
    <w:rsid w:val="00FC6F4A"/>
    <w:rsid w:val="00FD12EF"/>
    <w:rsid w:val="00FD1A5F"/>
    <w:rsid w:val="00FD3747"/>
    <w:rsid w:val="00FE0156"/>
    <w:rsid w:val="00FE73BE"/>
    <w:rsid w:val="00FE7EF0"/>
    <w:rsid w:val="00FF00C2"/>
    <w:rsid w:val="00FF068B"/>
    <w:rsid w:val="00FF1DED"/>
    <w:rsid w:val="00FF5679"/>
    <w:rsid w:val="00FF6A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3E3504"/>
  <w15:docId w15:val="{2B47FF12-38E4-4498-9807-1549C1BAE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133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A479A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479A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479A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479A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479A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79A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79AE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VarsaylanParagrafYazTipi"/>
    <w:rsid w:val="001D05AA"/>
  </w:style>
  <w:style w:type="paragraph" w:styleId="NormalWeb">
    <w:name w:val="Normal (Web)"/>
    <w:basedOn w:val="Normal"/>
    <w:uiPriority w:val="99"/>
    <w:unhideWhenUsed/>
    <w:rsid w:val="005D26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Kpr">
    <w:name w:val="Hyperlink"/>
    <w:basedOn w:val="VarsaylanParagrafYazTipi"/>
    <w:uiPriority w:val="99"/>
    <w:semiHidden/>
    <w:unhideWhenUsed/>
    <w:rsid w:val="00C40079"/>
    <w:rPr>
      <w:color w:val="0563C1"/>
      <w:u w:val="single"/>
    </w:rPr>
  </w:style>
  <w:style w:type="paragraph" w:styleId="AralkYok">
    <w:name w:val="No Spacing"/>
    <w:uiPriority w:val="1"/>
    <w:qFormat/>
    <w:rsid w:val="001C4C58"/>
  </w:style>
  <w:style w:type="paragraph" w:styleId="stBilgi">
    <w:name w:val="header"/>
    <w:basedOn w:val="Normal"/>
    <w:link w:val="stBilgiChar"/>
    <w:uiPriority w:val="99"/>
    <w:unhideWhenUsed/>
    <w:rsid w:val="0064132D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132D"/>
  </w:style>
  <w:style w:type="paragraph" w:styleId="AltBilgi">
    <w:name w:val="footer"/>
    <w:basedOn w:val="Normal"/>
    <w:link w:val="AltBilgiChar"/>
    <w:uiPriority w:val="99"/>
    <w:unhideWhenUsed/>
    <w:rsid w:val="0064132D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13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0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yazperde.com/sanatcilar/sanatci-540580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eyazperde.com/sanatcilar/sanatci-8762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beyazperde.com/sanatcilar/sanatci-139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eyazperde.com/sanatcilar/sanatci-15536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6C4C0-0F3F-4461-97A5-A15E130BB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3</Words>
  <Characters>5267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hite</dc:creator>
  <cp:keywords/>
  <dc:description/>
  <cp:lastModifiedBy>Sadi Cilingir</cp:lastModifiedBy>
  <cp:revision>24</cp:revision>
  <cp:lastPrinted>2018-06-21T18:22:00Z</cp:lastPrinted>
  <dcterms:created xsi:type="dcterms:W3CDTF">2018-06-21T19:38:00Z</dcterms:created>
  <dcterms:modified xsi:type="dcterms:W3CDTF">2019-02-10T09:48:00Z</dcterms:modified>
</cp:coreProperties>
</file>